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85FFF" w14:textId="77777777" w:rsidR="00FC77D4" w:rsidRPr="00954805" w:rsidRDefault="00D70BFF" w:rsidP="001A2D53">
      <w:pPr>
        <w:spacing w:before="100" w:beforeAutospacing="1" w:after="100" w:afterAutospacing="1" w:line="240" w:lineRule="auto"/>
        <w:jc w:val="center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954805">
        <w:rPr>
          <w:rStyle w:val="Hyperlink"/>
          <w:rFonts w:ascii="Arial Nova Light" w:eastAsia="Times New Roman" w:hAnsi="Arial Nova Light" w:cs="Times New Roman"/>
          <w:b/>
          <w:bCs/>
          <w:sz w:val="24"/>
          <w:szCs w:val="24"/>
        </w:rPr>
        <w:fldChar w:fldCharType="begin"/>
      </w:r>
      <w:r w:rsidRPr="00954805">
        <w:rPr>
          <w:rStyle w:val="Hyperlink"/>
          <w:rFonts w:ascii="Arial Nova Light" w:eastAsia="Times New Roman" w:hAnsi="Arial Nova Light" w:cs="Times New Roman"/>
          <w:b/>
          <w:bCs/>
          <w:sz w:val="24"/>
          <w:szCs w:val="24"/>
        </w:rPr>
        <w:instrText xml:space="preserve"> HYPERLINK "http://www.bailii.org/" </w:instrText>
      </w:r>
      <w:r w:rsidRPr="00954805">
        <w:rPr>
          <w:rStyle w:val="Hyperlink"/>
          <w:rFonts w:ascii="Arial Nova Light" w:eastAsia="Times New Roman" w:hAnsi="Arial Nova Light" w:cs="Times New Roman"/>
          <w:b/>
          <w:bCs/>
          <w:sz w:val="24"/>
          <w:szCs w:val="24"/>
        </w:rPr>
        <w:fldChar w:fldCharType="separate"/>
      </w:r>
      <w:r w:rsidR="00FC77D4" w:rsidRPr="00954805">
        <w:rPr>
          <w:rStyle w:val="Hyperlink"/>
          <w:rFonts w:ascii="Arial Nova Light" w:eastAsia="Times New Roman" w:hAnsi="Arial Nova Light" w:cs="Times New Roman"/>
          <w:b/>
          <w:bCs/>
          <w:sz w:val="24"/>
          <w:szCs w:val="24"/>
        </w:rPr>
        <w:t>http://www.bailii.org/</w:t>
      </w:r>
      <w:r w:rsidRPr="00954805">
        <w:rPr>
          <w:rStyle w:val="Hyperlink"/>
          <w:rFonts w:ascii="Arial Nova Light" w:eastAsia="Times New Roman" w:hAnsi="Arial Nova Light" w:cs="Times New Roman"/>
          <w:b/>
          <w:bCs/>
          <w:sz w:val="24"/>
          <w:szCs w:val="24"/>
        </w:rPr>
        <w:fldChar w:fldCharType="end"/>
      </w:r>
    </w:p>
    <w:p w14:paraId="68B86000" w14:textId="74A0DBED" w:rsidR="00FC77D4" w:rsidRPr="00954805" w:rsidRDefault="00954805" w:rsidP="001A2D53">
      <w:pPr>
        <w:spacing w:before="100" w:beforeAutospacing="1" w:after="100" w:afterAutospacing="1" w:line="240" w:lineRule="auto"/>
        <w:jc w:val="center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hyperlink r:id="rId6" w:history="1">
        <w:r w:rsidR="00B82F79" w:rsidRPr="00954805">
          <w:rPr>
            <w:rStyle w:val="Hyperlink"/>
            <w:rFonts w:ascii="Arial Nova Light" w:hAnsi="Arial Nova Light" w:cs="Times New Roman"/>
            <w:b/>
            <w:sz w:val="24"/>
            <w:szCs w:val="24"/>
          </w:rPr>
          <w:t>https://www.bailii.org/ew/cases/EWCA/Crim/</w:t>
        </w:r>
      </w:hyperlink>
    </w:p>
    <w:p w14:paraId="40A8409A" w14:textId="77777777" w:rsidR="00B82F79" w:rsidRPr="00954805" w:rsidRDefault="00B82F79" w:rsidP="001A2D53">
      <w:pPr>
        <w:spacing w:before="100" w:beforeAutospacing="1" w:after="100" w:afterAutospacing="1" w:line="240" w:lineRule="auto"/>
        <w:jc w:val="center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</w:p>
    <w:p w14:paraId="68B86001" w14:textId="6C7ADE1F" w:rsidR="001A2D53" w:rsidRPr="00954805" w:rsidRDefault="001A2D53" w:rsidP="001A2D53">
      <w:pPr>
        <w:spacing w:before="100" w:beforeAutospacing="1" w:after="100" w:afterAutospacing="1" w:line="240" w:lineRule="auto"/>
        <w:jc w:val="center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954805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t>England and Wales Court of Appeal (Criminal Division) Decisions</w:t>
      </w:r>
    </w:p>
    <w:p w14:paraId="68B86002" w14:textId="77777777" w:rsidR="001A2D53" w:rsidRPr="00954805" w:rsidRDefault="001A2D53" w:rsidP="001A2D53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954805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t xml:space="preserve">Database: </w:t>
      </w:r>
      <w:r w:rsidRPr="00954805">
        <w:rPr>
          <w:rFonts w:ascii="Arial Nova Light" w:eastAsia="Times New Roman" w:hAnsi="Arial Nova Light" w:cs="Times New Roman"/>
          <w:color w:val="000000"/>
          <w:sz w:val="24"/>
          <w:szCs w:val="24"/>
        </w:rPr>
        <w:t>BAILII</w:t>
      </w:r>
    </w:p>
    <w:p w14:paraId="68B86003" w14:textId="0D968033" w:rsidR="001A2D53" w:rsidRPr="00954805" w:rsidRDefault="001A2D53" w:rsidP="00EB5835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954805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t xml:space="preserve">Dates:  </w:t>
      </w:r>
      <w:r w:rsidR="00B82F79" w:rsidRPr="00954805">
        <w:rPr>
          <w:rFonts w:ascii="Arial Nova Light" w:eastAsia="Times New Roman" w:hAnsi="Arial Nova Light" w:cs="Times New Roman"/>
          <w:color w:val="000000"/>
          <w:sz w:val="24"/>
          <w:szCs w:val="24"/>
        </w:rPr>
        <w:t>201</w:t>
      </w:r>
      <w:r w:rsidR="00421BFC" w:rsidRPr="00954805">
        <w:rPr>
          <w:rFonts w:ascii="Arial Nova Light" w:eastAsia="Times New Roman" w:hAnsi="Arial Nova Light" w:cs="Times New Roman"/>
          <w:color w:val="000000"/>
          <w:sz w:val="24"/>
          <w:szCs w:val="24"/>
        </w:rPr>
        <w:t>8</w:t>
      </w:r>
    </w:p>
    <w:p w14:paraId="68B86004" w14:textId="77777777" w:rsidR="001A2D53" w:rsidRPr="00954805" w:rsidRDefault="001A2D53" w:rsidP="00EB5835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954805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t xml:space="preserve">Keywords: </w:t>
      </w:r>
      <w:r w:rsidRPr="00954805">
        <w:rPr>
          <w:rFonts w:ascii="Arial Nova Light" w:eastAsia="Times New Roman" w:hAnsi="Arial Nova Light" w:cs="Times New Roman"/>
          <w:color w:val="000000"/>
          <w:sz w:val="24"/>
          <w:szCs w:val="24"/>
        </w:rPr>
        <w:t>forensic, expert, fingerprint, DNA, digital</w:t>
      </w:r>
    </w:p>
    <w:p w14:paraId="68B86005" w14:textId="77777777" w:rsidR="001A2D53" w:rsidRPr="00954805" w:rsidRDefault="001A2D53" w:rsidP="00EB5835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954805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t xml:space="preserve">Outcomes: </w:t>
      </w:r>
      <w:r w:rsidRPr="00954805">
        <w:rPr>
          <w:rFonts w:ascii="Arial Nova Light" w:eastAsia="Times New Roman" w:hAnsi="Arial Nova Light" w:cs="Times New Roman"/>
          <w:color w:val="000000"/>
          <w:sz w:val="24"/>
          <w:szCs w:val="24"/>
        </w:rPr>
        <w:t>dismissed, retrial</w:t>
      </w:r>
      <w:r w:rsidR="001431A5" w:rsidRPr="00954805">
        <w:rPr>
          <w:rFonts w:ascii="Arial Nova Light" w:eastAsia="Times New Roman" w:hAnsi="Arial Nova Light" w:cs="Times New Roman"/>
          <w:color w:val="000000"/>
          <w:sz w:val="24"/>
          <w:szCs w:val="24"/>
        </w:rPr>
        <w:t>, refused, granted,</w:t>
      </w:r>
      <w:r w:rsidRPr="00954805">
        <w:rPr>
          <w:rFonts w:ascii="Arial Nova Light" w:eastAsia="Times New Roman" w:hAnsi="Arial Nova Light" w:cs="Times New Roman"/>
          <w:color w:val="000000"/>
          <w:sz w:val="24"/>
          <w:szCs w:val="24"/>
        </w:rPr>
        <w:t>…</w:t>
      </w:r>
      <w:bookmarkStart w:id="0" w:name="_GoBack"/>
      <w:bookmarkEnd w:id="0"/>
    </w:p>
    <w:p w14:paraId="68B8665A" w14:textId="1D247A58" w:rsidR="00EB5835" w:rsidRPr="00954805" w:rsidRDefault="00EB5835">
      <w:pPr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</w:p>
    <w:p w14:paraId="68B8665B" w14:textId="77777777" w:rsidR="00EB5835" w:rsidRPr="00954805" w:rsidRDefault="00EB5835" w:rsidP="00EB5835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954805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t>2018 England and Wales Court of Appeal (Criminal Division) Decisions</w:t>
      </w:r>
    </w:p>
    <w:p w14:paraId="46443328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January</w:t>
      </w:r>
    </w:p>
    <w:p w14:paraId="4E171E1E" w14:textId="6A3B2908" w:rsidR="006079C7" w:rsidRPr="00954805" w:rsidRDefault="00954805" w:rsidP="005E0EDB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7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B, R. v </w:t>
        </w:r>
      </w:hyperlink>
      <w:hyperlink r:id="rId8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73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31 January 2018)</w:t>
      </w:r>
      <w:r w:rsidR="0051131C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1131C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1131C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1131C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1131C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CF225A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CF225A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79A153BA" w14:textId="61B0FF1A" w:rsidR="00DD79EF" w:rsidRPr="00954805" w:rsidRDefault="00954805" w:rsidP="005E0EDB">
      <w:pPr>
        <w:spacing w:before="100" w:beforeAutospacing="1" w:after="100" w:afterAutospacing="1" w:line="240" w:lineRule="auto"/>
        <w:ind w:left="360"/>
        <w:rPr>
          <w:rFonts w:ascii="Arial Nova Light" w:hAnsi="Arial Nova Light"/>
          <w:color w:val="000000"/>
        </w:rPr>
      </w:pPr>
      <w:hyperlink r:id="rId9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Sartain, R. v </w:t>
        </w:r>
      </w:hyperlink>
      <w:hyperlink r:id="rId10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530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30 January 2018)</w:t>
      </w:r>
      <w:r w:rsidR="001612F6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612F6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C3654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612F6" w:rsidRPr="00954805">
        <w:rPr>
          <w:rFonts w:ascii="Arial Nova Light" w:hAnsi="Arial Nova Light" w:cs="Times New Roman"/>
          <w:color w:val="000000"/>
          <w:sz w:val="24"/>
          <w:szCs w:val="24"/>
        </w:rPr>
        <w:t>Forensic, DNA</w:t>
      </w:r>
      <w:r w:rsidR="00312B0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Granted</w:t>
      </w:r>
    </w:p>
    <w:p w14:paraId="1AD22095" w14:textId="3D15EF05" w:rsidR="006079C7" w:rsidRPr="00954805" w:rsidRDefault="006079C7" w:rsidP="005E0EDB">
      <w:pPr>
        <w:spacing w:before="100" w:beforeAutospacing="1" w:after="100" w:afterAutospacing="1" w:line="240" w:lineRule="auto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February</w:t>
      </w:r>
    </w:p>
    <w:p w14:paraId="3DA1D307" w14:textId="4BBEF819" w:rsidR="006079C7" w:rsidRPr="00954805" w:rsidRDefault="00954805" w:rsidP="005E0EDB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hyperlink r:id="rId11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AS, R. v </w:t>
        </w:r>
      </w:hyperlink>
      <w:hyperlink r:id="rId12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[2018] EWCA Crim 318</w:t>
        </w:r>
      </w:hyperlink>
      <w:r w:rsidR="006079C7" w:rsidRPr="00954805">
        <w:rPr>
          <w:rFonts w:ascii="Arial Nova Light" w:hAnsi="Arial Nova Light" w:cs="Times New Roman"/>
          <w:color w:val="FF0000"/>
          <w:sz w:val="24"/>
          <w:szCs w:val="24"/>
        </w:rPr>
        <w:t> (15 February 2018)</w:t>
      </w:r>
      <w:r w:rsidR="00B05AC9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05AC9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Forensic, Expert</w:t>
      </w:r>
      <w:r w:rsidR="00312B07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312B07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6A2D57" w:rsidRPr="00954805">
        <w:rPr>
          <w:rFonts w:ascii="Arial Nova Light" w:hAnsi="Arial Nova Light" w:cs="Times New Roman"/>
          <w:color w:val="FF0000"/>
          <w:sz w:val="24"/>
          <w:szCs w:val="24"/>
        </w:rPr>
        <w:t>Dismissed</w:t>
      </w:r>
    </w:p>
    <w:p w14:paraId="598C6ECC" w14:textId="759269CD" w:rsidR="005F188F" w:rsidRPr="00954805" w:rsidRDefault="005F188F" w:rsidP="005E0EDB">
      <w:pPr>
        <w:spacing w:before="100" w:beforeAutospacing="1" w:after="100" w:afterAutospacing="1" w:line="240" w:lineRule="auto"/>
        <w:ind w:left="1080"/>
        <w:rPr>
          <w:rFonts w:ascii="Arial Nova Light" w:hAnsi="Arial Nova Light" w:cs="Times New Roman"/>
          <w:color w:val="FF0000"/>
          <w:sz w:val="24"/>
          <w:szCs w:val="24"/>
        </w:rPr>
      </w:pPr>
      <w:r w:rsidRPr="00954805">
        <w:rPr>
          <w:rFonts w:ascii="Arial Nova Light" w:hAnsi="Arial Nova Light" w:cs="Times New Roman"/>
          <w:color w:val="FF0000"/>
          <w:sz w:val="24"/>
          <w:szCs w:val="24"/>
        </w:rPr>
        <w:t xml:space="preserve">SM v </w:t>
      </w:r>
      <w:proofErr w:type="gramStart"/>
      <w:r w:rsidRPr="00954805">
        <w:rPr>
          <w:rFonts w:ascii="Arial Nova Light" w:hAnsi="Arial Nova Light" w:cs="Times New Roman"/>
          <w:color w:val="FF0000"/>
          <w:sz w:val="24"/>
          <w:szCs w:val="24"/>
        </w:rPr>
        <w:t>R</w:t>
      </w:r>
      <w:r w:rsidR="00A44FF0" w:rsidRPr="00954805">
        <w:rPr>
          <w:rFonts w:ascii="Arial Nova Light" w:hAnsi="Arial Nova Light" w:cs="Times New Roman"/>
          <w:color w:val="FF0000"/>
          <w:sz w:val="24"/>
          <w:szCs w:val="24"/>
        </w:rPr>
        <w:t xml:space="preserve">  AS</w:t>
      </w:r>
      <w:proofErr w:type="gramEnd"/>
      <w:r w:rsidR="00A44FF0" w:rsidRPr="00954805">
        <w:rPr>
          <w:rFonts w:ascii="Arial Nova Light" w:hAnsi="Arial Nova Light" w:cs="Times New Roman"/>
          <w:color w:val="FF0000"/>
          <w:sz w:val="24"/>
          <w:szCs w:val="24"/>
        </w:rPr>
        <w:t>, R. v [2018] EWCA Crim 318 (15 February 2018)</w:t>
      </w:r>
      <w:r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 xml:space="preserve">Forensic Expert </w:t>
      </w:r>
      <w:r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Granted</w:t>
      </w:r>
    </w:p>
    <w:p w14:paraId="544B9B7E" w14:textId="4C05F632" w:rsidR="006079C7" w:rsidRPr="00954805" w:rsidRDefault="00954805" w:rsidP="005E0EDB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13" w:history="1">
        <w:proofErr w:type="spellStart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Bech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, R. v </w:t>
        </w:r>
      </w:hyperlink>
      <w:hyperlink r:id="rId14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448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5 February 2018)</w:t>
      </w:r>
      <w:r w:rsidR="00B05AC9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05AC9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, DNA</w:t>
      </w:r>
      <w:r w:rsidR="00312B0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312B0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312B0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73990152" w14:textId="07E08C5C" w:rsidR="006079C7" w:rsidRPr="00954805" w:rsidRDefault="00954805" w:rsidP="005E0EDB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15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Coles, R v </w:t>
        </w:r>
      </w:hyperlink>
      <w:hyperlink r:id="rId16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407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2 February 2018)</w:t>
      </w:r>
      <w:r w:rsidR="00B05AC9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05AC9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</w:t>
      </w:r>
      <w:r w:rsidR="00674B16" w:rsidRPr="00954805">
        <w:rPr>
          <w:rFonts w:ascii="Arial Nova Light" w:hAnsi="Arial Nova Light" w:cs="Times New Roman"/>
          <w:color w:val="000000"/>
          <w:sz w:val="24"/>
          <w:szCs w:val="24"/>
        </w:rPr>
        <w:t>, Expert, Digital</w:t>
      </w:r>
      <w:r w:rsidR="00312B0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  <w:r w:rsidR="00674B16" w:rsidRPr="00954805">
        <w:rPr>
          <w:rFonts w:ascii="Arial Nova Light" w:hAnsi="Arial Nova Light" w:cs="Times New Roman"/>
          <w:color w:val="000000"/>
          <w:sz w:val="24"/>
          <w:szCs w:val="24"/>
        </w:rPr>
        <w:t xml:space="preserve"> </w:t>
      </w:r>
    </w:p>
    <w:p w14:paraId="478E5B11" w14:textId="79DD1BB5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hyperlink r:id="rId17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 xml:space="preserve">James &amp; </w:t>
        </w:r>
        <w:proofErr w:type="spellStart"/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Ors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, R. v </w:t>
        </w:r>
      </w:hyperlink>
      <w:hyperlink r:id="rId18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[2018] EWCA Crim 285</w:t>
        </w:r>
      </w:hyperlink>
      <w:r w:rsidR="006079C7" w:rsidRPr="00954805">
        <w:rPr>
          <w:rFonts w:ascii="Arial Nova Light" w:hAnsi="Arial Nova Light" w:cs="Times New Roman"/>
          <w:color w:val="FF0000"/>
          <w:sz w:val="24"/>
          <w:szCs w:val="24"/>
        </w:rPr>
        <w:t> (08 February 2018)</w:t>
      </w:r>
      <w:r w:rsidR="00581221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Expert, DNA, Fingerprint</w:t>
      </w:r>
      <w:r w:rsidR="00A7505A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Refused</w:t>
      </w:r>
    </w:p>
    <w:p w14:paraId="582E1A25" w14:textId="1A867A1B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19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Townshend, R v </w:t>
        </w:r>
      </w:hyperlink>
      <w:r w:rsidR="006079C7" w:rsidRPr="00954805">
        <w:rPr>
          <w:rFonts w:ascii="Arial Nova Light" w:hAnsi="Arial Nova Light" w:cs="Times New Roman"/>
          <w:sz w:val="24"/>
          <w:szCs w:val="24"/>
        </w:rPr>
        <w:t>[2018] EWCA Crim 430</w:t>
      </w:r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8 February 2018)</w:t>
      </w:r>
      <w:r w:rsidR="00D06E49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307F98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307F98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307F98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307F98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Granted</w:t>
      </w:r>
    </w:p>
    <w:p w14:paraId="48E28589" w14:textId="77777777" w:rsidR="00365EF0" w:rsidRPr="00954805" w:rsidRDefault="00365EF0" w:rsidP="006079C7">
      <w:pPr>
        <w:pStyle w:val="NormalWeb"/>
        <w:rPr>
          <w:rFonts w:ascii="Arial Nova Light" w:hAnsi="Arial Nova Light"/>
          <w:color w:val="000000"/>
        </w:rPr>
      </w:pPr>
    </w:p>
    <w:p w14:paraId="377DED0F" w14:textId="6BB99052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March</w:t>
      </w:r>
    </w:p>
    <w:p w14:paraId="5BE1664F" w14:textId="2B6E61E4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20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Davies v R. </w:t>
        </w:r>
      </w:hyperlink>
      <w:hyperlink r:id="rId21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327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01 March 2018)</w:t>
      </w:r>
      <w:r w:rsidR="00717556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717556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717556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717556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717556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DNA, Fingerprint</w:t>
      </w:r>
      <w:r w:rsidR="00806E8B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69CA783D" w14:textId="696A4686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hyperlink r:id="rId22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Edwards, R. v </w:t>
        </w:r>
      </w:hyperlink>
      <w:hyperlink r:id="rId23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[2018] EWCA Crim 595</w:t>
        </w:r>
      </w:hyperlink>
      <w:r w:rsidR="006079C7" w:rsidRPr="00954805">
        <w:rPr>
          <w:rFonts w:ascii="Arial Nova Light" w:hAnsi="Arial Nova Light" w:cs="Times New Roman"/>
          <w:color w:val="FF0000"/>
          <w:sz w:val="24"/>
          <w:szCs w:val="24"/>
        </w:rPr>
        <w:t> (27 March 2018)</w:t>
      </w:r>
      <w:r w:rsidR="000A6B69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A6B69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A6B69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A6B69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A6B69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A6B69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Forensic, Expert</w:t>
      </w:r>
      <w:r w:rsidR="00806E8B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Refused</w:t>
      </w:r>
    </w:p>
    <w:p w14:paraId="2D207027" w14:textId="695382C5" w:rsidR="004D5AB4" w:rsidRPr="00954805" w:rsidRDefault="00B52851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proofErr w:type="spellStart"/>
      <w:r w:rsidRPr="00954805">
        <w:rPr>
          <w:rFonts w:ascii="Arial Nova Light" w:hAnsi="Arial Nova Light" w:cs="Times New Roman"/>
          <w:color w:val="FF0000"/>
          <w:sz w:val="24"/>
          <w:szCs w:val="24"/>
        </w:rPr>
        <w:t>Knapper</w:t>
      </w:r>
      <w:proofErr w:type="spellEnd"/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Forensic</w:t>
      </w:r>
      <w:r w:rsidR="003D3A99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3D3A99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Refused</w:t>
      </w:r>
    </w:p>
    <w:p w14:paraId="5CAE9C9B" w14:textId="1023E4D1" w:rsidR="00B52851" w:rsidRPr="00954805" w:rsidRDefault="00A62867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r w:rsidRPr="00954805">
        <w:rPr>
          <w:rFonts w:ascii="Arial Nova Light" w:hAnsi="Arial Nova Light" w:cs="Times New Roman"/>
          <w:color w:val="FF0000"/>
          <w:sz w:val="24"/>
          <w:szCs w:val="24"/>
        </w:rPr>
        <w:t xml:space="preserve">Lincoln </w:t>
      </w:r>
      <w:r w:rsidR="00B52851" w:rsidRPr="00954805">
        <w:rPr>
          <w:rFonts w:ascii="Arial Nova Light" w:hAnsi="Arial Nova Light" w:cs="Times New Roman"/>
          <w:color w:val="FF0000"/>
          <w:sz w:val="24"/>
          <w:szCs w:val="24"/>
        </w:rPr>
        <w:t>Payne</w:t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Forensic</w:t>
      </w:r>
      <w:r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Refused</w:t>
      </w:r>
    </w:p>
    <w:p w14:paraId="2566E609" w14:textId="28DF0976" w:rsidR="00B52851" w:rsidRPr="00954805" w:rsidRDefault="00B52851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r w:rsidRPr="00954805">
        <w:rPr>
          <w:rFonts w:ascii="Arial Nova Light" w:hAnsi="Arial Nova Light" w:cs="Times New Roman"/>
          <w:color w:val="FF0000"/>
          <w:sz w:val="24"/>
          <w:szCs w:val="24"/>
        </w:rPr>
        <w:t>Langley</w:t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Forensic</w:t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0652C0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BC6A32" w:rsidRPr="00954805">
        <w:rPr>
          <w:rFonts w:ascii="Arial Nova Light" w:hAnsi="Arial Nova Light" w:cs="Times New Roman"/>
          <w:color w:val="FF0000"/>
          <w:sz w:val="24"/>
          <w:szCs w:val="24"/>
        </w:rPr>
        <w:t>Refused</w:t>
      </w:r>
    </w:p>
    <w:p w14:paraId="5D5AA983" w14:textId="22124483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24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Harvey, R. v </w:t>
        </w:r>
      </w:hyperlink>
      <w:hyperlink r:id="rId25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755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3 March 2018)</w:t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Expert</w:t>
      </w:r>
      <w:r w:rsidR="00F36D2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Granted</w:t>
      </w:r>
    </w:p>
    <w:p w14:paraId="7A25FAE0" w14:textId="31DB138F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26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Hassan, R v </w:t>
        </w:r>
      </w:hyperlink>
      <w:hyperlink r:id="rId27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498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6 March 2018)</w:t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F36D2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36D2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36D2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5B6CFCB8" w14:textId="3C8A10BE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28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Hinds, R v </w:t>
        </w:r>
      </w:hyperlink>
      <w:hyperlink r:id="rId29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833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08 March 2018)</w:t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10481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NA, Fingerprint</w:t>
      </w:r>
      <w:r w:rsidR="00F36D2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60DA5D70" w14:textId="0433780F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30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LG, R. v </w:t>
        </w:r>
      </w:hyperlink>
      <w:hyperlink r:id="rId31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736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7 March 2018)</w:t>
      </w:r>
      <w:r w:rsidR="00ED2AC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ED2AC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ED2AC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ED2AC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ED2AC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A04A5A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04A5A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04A5A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Granted</w:t>
      </w:r>
    </w:p>
    <w:p w14:paraId="343F6A1B" w14:textId="7B7E5441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hyperlink r:id="rId32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Mamaliga, R. v </w:t>
        </w:r>
      </w:hyperlink>
      <w:hyperlink r:id="rId33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[2018] EWCA Crim 515</w:t>
        </w:r>
      </w:hyperlink>
      <w:r w:rsidR="006079C7" w:rsidRPr="00954805">
        <w:rPr>
          <w:rFonts w:ascii="Arial Nova Light" w:hAnsi="Arial Nova Light" w:cs="Times New Roman"/>
          <w:color w:val="FF0000"/>
          <w:sz w:val="24"/>
          <w:szCs w:val="24"/>
        </w:rPr>
        <w:t> (13 March 2018)</w:t>
      </w:r>
      <w:r w:rsidR="00ED2AC7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ED2AC7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ED2AC7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ED2AC7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DNA</w:t>
      </w:r>
      <w:r w:rsidR="00A04A5A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A04A5A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A04A5A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Granted</w:t>
      </w:r>
    </w:p>
    <w:p w14:paraId="7FD64E2B" w14:textId="3658A71D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34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Mathieson, R v </w:t>
        </w:r>
      </w:hyperlink>
      <w:hyperlink r:id="rId35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717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0 March 2018)</w:t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DNA</w:t>
      </w:r>
      <w:r w:rsidR="00A04A5A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5B81C8F2" w14:textId="24F2B071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36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McCotter-Henry, R. v </w:t>
        </w:r>
      </w:hyperlink>
      <w:hyperlink r:id="rId37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965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6 March 2018)</w:t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NA</w:t>
      </w:r>
      <w:r w:rsidR="00A04A5A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04A5A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04A5A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1D06D989" w14:textId="59F15358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38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McDonald, R. v </w:t>
        </w:r>
      </w:hyperlink>
      <w:hyperlink r:id="rId39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798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3 March 2018)</w:t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114F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DNA, Fingerprint</w:t>
      </w:r>
      <w:r w:rsidR="00650C1D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650C1D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250DF56F" w14:textId="3FBEAC1C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40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Pabon, R v </w:t>
        </w:r>
      </w:hyperlink>
      <w:hyperlink r:id="rId41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420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3 March 2018)</w:t>
      </w:r>
      <w:r w:rsidR="00F3333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3333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3333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3333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5B168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B168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B1681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70768700" w14:textId="51F95F70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42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Rai, R v </w:t>
        </w:r>
      </w:hyperlink>
      <w:hyperlink r:id="rId43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618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 March 2018)</w:t>
      </w:r>
      <w:r w:rsidR="00F3333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3333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3333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3333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 xml:space="preserve">Forensic, </w:t>
      </w:r>
      <w:r w:rsidR="00BD78EB" w:rsidRPr="00954805">
        <w:rPr>
          <w:rFonts w:ascii="Arial Nova Light" w:hAnsi="Arial Nova Light" w:cs="Times New Roman"/>
          <w:color w:val="000000"/>
          <w:sz w:val="24"/>
          <w:szCs w:val="24"/>
        </w:rPr>
        <w:t>Expert, Digital</w:t>
      </w:r>
      <w:r w:rsidR="005B1681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1A7F26B8" w14:textId="4CD83C51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44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Wallace, R v </w:t>
        </w:r>
      </w:hyperlink>
      <w:hyperlink r:id="rId45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690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8 March 2018)</w:t>
      </w:r>
      <w:r w:rsidR="005B4212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B4212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B4212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B4212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</w:t>
      </w:r>
      <w:r w:rsidR="00A560CF" w:rsidRPr="00954805">
        <w:rPr>
          <w:rFonts w:ascii="Arial Nova Light" w:hAnsi="Arial Nova Light" w:cs="Times New Roman"/>
          <w:color w:val="000000"/>
          <w:sz w:val="24"/>
          <w:szCs w:val="24"/>
        </w:rPr>
        <w:t>, Expert</w:t>
      </w:r>
      <w:r w:rsidR="005B1681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trial</w:t>
      </w:r>
    </w:p>
    <w:p w14:paraId="7C90C1F9" w14:textId="5EE56904" w:rsidR="006079C7" w:rsidRPr="00954805" w:rsidRDefault="00954805" w:rsidP="00F83D45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46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Wilson, R. v </w:t>
        </w:r>
      </w:hyperlink>
      <w:hyperlink r:id="rId47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352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5 March 2018)</w:t>
      </w:r>
      <w:r w:rsidR="00A560C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560C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560C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560CF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Expert</w:t>
      </w:r>
      <w:r w:rsidR="00EC36A8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46A193A5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April</w:t>
      </w:r>
    </w:p>
    <w:p w14:paraId="76966CF2" w14:textId="096A7230" w:rsidR="006079C7" w:rsidRPr="00954805" w:rsidRDefault="00954805" w:rsidP="001F0411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48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Lewis, R. v </w:t>
        </w:r>
      </w:hyperlink>
      <w:hyperlink r:id="rId49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101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9 April 2018)</w:t>
      </w:r>
      <w:r w:rsidR="000C3EBD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0C3EBD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0C3EBD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B2C04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B2C04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0C3EBD" w:rsidRPr="00954805">
        <w:rPr>
          <w:rFonts w:ascii="Arial Nova Light" w:hAnsi="Arial Nova Light" w:cs="Times New Roman"/>
          <w:color w:val="000000"/>
          <w:sz w:val="24"/>
          <w:szCs w:val="24"/>
        </w:rPr>
        <w:t>Expert, DNA</w:t>
      </w:r>
      <w:r w:rsidR="0066282F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251DA1A6" w14:textId="2F8BE705" w:rsidR="006079C7" w:rsidRPr="00954805" w:rsidRDefault="00954805" w:rsidP="001F0411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50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Nichols, R v </w:t>
        </w:r>
      </w:hyperlink>
      <w:hyperlink r:id="rId51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342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2 April 2018)</w:t>
      </w:r>
      <w:r w:rsidR="002874A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874A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874A1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DNA</w:t>
      </w:r>
      <w:r w:rsidR="00BB5F7B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B5F7B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Granted</w:t>
      </w:r>
    </w:p>
    <w:p w14:paraId="0EED74A1" w14:textId="17020204" w:rsidR="006079C7" w:rsidRPr="00954805" w:rsidRDefault="00954805" w:rsidP="001F0411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52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Rana, R v </w:t>
        </w:r>
      </w:hyperlink>
      <w:hyperlink r:id="rId53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725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1 April 2018)</w:t>
      </w:r>
      <w:r w:rsidR="00FB2C04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B2C04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B2C04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B2C04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Expert, Fingerprint</w:t>
      </w:r>
      <w:r w:rsidR="00BB5F7B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Granted</w:t>
      </w:r>
    </w:p>
    <w:p w14:paraId="71E7478E" w14:textId="7695B9CE" w:rsidR="006079C7" w:rsidRPr="00954805" w:rsidRDefault="00954805" w:rsidP="001F0411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54" w:history="1">
        <w:proofErr w:type="spellStart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Tesfazgi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, R v </w:t>
        </w:r>
      </w:hyperlink>
      <w:hyperlink r:id="rId55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881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7 April 2018)</w:t>
      </w:r>
      <w:r w:rsidR="00E34C8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E34C8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E34C8F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</w:t>
      </w:r>
      <w:r w:rsidR="008D340F" w:rsidRPr="00954805">
        <w:rPr>
          <w:rFonts w:ascii="Arial Nova Light" w:hAnsi="Arial Nova Light" w:cs="Times New Roman"/>
          <w:color w:val="000000"/>
          <w:sz w:val="24"/>
          <w:szCs w:val="24"/>
        </w:rPr>
        <w:t>, DNA</w:t>
      </w:r>
      <w:r w:rsidR="00BB5F7B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B5F7B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4FB811F3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May</w:t>
      </w:r>
    </w:p>
    <w:p w14:paraId="7C99D5F1" w14:textId="0585D917" w:rsidR="006079C7" w:rsidRPr="00954805" w:rsidRDefault="006079C7" w:rsidP="0026695B">
      <w:pPr>
        <w:spacing w:before="100" w:beforeAutospacing="1" w:after="100" w:afterAutospacing="1" w:line="240" w:lineRule="auto"/>
        <w:ind w:left="720"/>
        <w:rPr>
          <w:rFonts w:ascii="Arial Nova Light" w:hAnsi="Arial Nova Light" w:cs="Times New Roman"/>
          <w:color w:val="000000"/>
          <w:sz w:val="24"/>
          <w:szCs w:val="24"/>
        </w:rPr>
      </w:pPr>
    </w:p>
    <w:p w14:paraId="3E6B9B45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June</w:t>
      </w:r>
    </w:p>
    <w:p w14:paraId="24A73F77" w14:textId="305A9435" w:rsidR="006079C7" w:rsidRPr="00954805" w:rsidRDefault="00954805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56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Cooper, R. v </w:t>
        </w:r>
      </w:hyperlink>
      <w:hyperlink r:id="rId57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454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5 June 2018)</w:t>
      </w:r>
      <w:r w:rsidR="006C437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6C437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6C437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6C4375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5F5746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F5746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3F206E99" w14:textId="644D7D9A" w:rsidR="006079C7" w:rsidRPr="00954805" w:rsidRDefault="00954805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58" w:history="1">
        <w:proofErr w:type="spellStart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Omotoso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, R v </w:t>
        </w:r>
      </w:hyperlink>
      <w:hyperlink r:id="rId59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394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1 June 2018)</w:t>
      </w:r>
      <w:r w:rsidR="001828A4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Expert, DNA, Fingerprint</w:t>
      </w:r>
      <w:r w:rsidR="00C46EF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C46EFF" w:rsidRPr="00954805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Retrial</w:t>
      </w:r>
    </w:p>
    <w:p w14:paraId="01BAA24D" w14:textId="77777777" w:rsidR="006079C7" w:rsidRPr="00954805" w:rsidRDefault="006079C7" w:rsidP="00DF762A">
      <w:pPr>
        <w:pStyle w:val="NormalWeb"/>
        <w:ind w:left="360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July</w:t>
      </w:r>
    </w:p>
    <w:p w14:paraId="43046617" w14:textId="5E552B0C" w:rsidR="006079C7" w:rsidRPr="00954805" w:rsidRDefault="00954805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60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Doyle, R. v </w:t>
        </w:r>
      </w:hyperlink>
      <w:hyperlink r:id="rId61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198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4 July 2018)</w:t>
      </w:r>
      <w:r w:rsidR="000E1750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0E1750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0E1750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0E1750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, Fingerprint</w:t>
      </w:r>
      <w:r w:rsidR="00325B9E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1ACD63DD" w14:textId="089F3D33" w:rsidR="006079C7" w:rsidRPr="00954805" w:rsidRDefault="0008788F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hyperlink r:id="rId62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 xml:space="preserve">Edgar &amp; </w:t>
        </w:r>
        <w:proofErr w:type="spellStart"/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Ors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, R. v </w:t>
        </w:r>
      </w:hyperlink>
      <w:hyperlink r:id="rId63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[2018] EWCA Crim 1857</w:t>
        </w:r>
      </w:hyperlink>
      <w:r w:rsidR="006079C7" w:rsidRPr="00954805">
        <w:rPr>
          <w:rFonts w:ascii="Arial Nova Light" w:hAnsi="Arial Nova Light" w:cs="Times New Roman"/>
          <w:color w:val="FF0000"/>
          <w:sz w:val="24"/>
          <w:szCs w:val="24"/>
        </w:rPr>
        <w:t> (19 July 2018)</w:t>
      </w:r>
      <w:r w:rsidR="005576FC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5576FC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5576FC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DNA</w:t>
      </w:r>
      <w:r w:rsidR="00325B9E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325B9E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325B9E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Retrial</w:t>
      </w:r>
    </w:p>
    <w:p w14:paraId="5370A407" w14:textId="20DC891B" w:rsidR="006079C7" w:rsidRPr="00954805" w:rsidRDefault="00954805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64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Gordon, R. v </w:t>
        </w:r>
      </w:hyperlink>
      <w:hyperlink r:id="rId65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555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04 July 2018)</w:t>
      </w:r>
      <w:r w:rsidR="005576FC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576FC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576FC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5576FC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Expert</w:t>
      </w:r>
      <w:r w:rsidR="00325B9E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0791961F" w14:textId="7E23C91F" w:rsidR="006079C7" w:rsidRPr="00954805" w:rsidRDefault="00954805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66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GS, R. v </w:t>
        </w:r>
      </w:hyperlink>
      <w:hyperlink r:id="rId67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824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31 July 2018)</w:t>
      </w:r>
      <w:r w:rsidR="00B07FF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07FF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07FF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07FF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07FF5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Expert</w:t>
      </w:r>
      <w:r w:rsidR="00767C86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47E5EC33" w14:textId="79C3654D" w:rsidR="006079C7" w:rsidRPr="00954805" w:rsidRDefault="00954805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68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Kelly, R. v </w:t>
        </w:r>
      </w:hyperlink>
      <w:hyperlink r:id="rId69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3] EWCA Crim 1893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0 July 2018)</w:t>
      </w:r>
      <w:r w:rsidR="00D9409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9409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9409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94095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, Digital</w:t>
      </w:r>
      <w:r w:rsidR="00767C86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767C86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273039E2" w14:textId="013CE4F9" w:rsidR="006079C7" w:rsidRPr="00954805" w:rsidRDefault="00954805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70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 xml:space="preserve">Mayers &amp; </w:t>
        </w:r>
        <w:proofErr w:type="spellStart"/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Ors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, R. v </w:t>
        </w:r>
      </w:hyperlink>
      <w:hyperlink r:id="rId71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[2018] EWCA Crim 1552</w:t>
        </w:r>
      </w:hyperlink>
      <w:r w:rsidR="006079C7" w:rsidRPr="00954805">
        <w:rPr>
          <w:rFonts w:ascii="Arial Nova Light" w:hAnsi="Arial Nova Light" w:cs="Times New Roman"/>
          <w:color w:val="FF0000"/>
          <w:sz w:val="24"/>
          <w:szCs w:val="24"/>
        </w:rPr>
        <w:t> (04 July 2018)</w:t>
      </w:r>
      <w:r w:rsidR="00DD0135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DD0135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DD0135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DNA</w:t>
      </w:r>
      <w:r w:rsidR="004F015F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4F015F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4F015F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Granted</w:t>
      </w:r>
    </w:p>
    <w:p w14:paraId="5B4D2C6D" w14:textId="74D3110B" w:rsidR="006079C7" w:rsidRPr="00954805" w:rsidRDefault="00954805" w:rsidP="00DF762A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72" w:history="1">
        <w:proofErr w:type="spellStart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Tunstill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, R. v </w:t>
        </w:r>
      </w:hyperlink>
      <w:hyperlink r:id="rId73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696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19 July 2018)</w:t>
      </w:r>
      <w:r w:rsidR="00F879B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879B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879B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879B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</w:t>
      </w:r>
      <w:r w:rsidR="00EF316F" w:rsidRPr="00954805">
        <w:rPr>
          <w:rFonts w:ascii="Arial Nova Light" w:hAnsi="Arial Nova Light" w:cs="Times New Roman"/>
          <w:color w:val="000000"/>
          <w:sz w:val="24"/>
          <w:szCs w:val="24"/>
        </w:rPr>
        <w:t>, Expert</w:t>
      </w:r>
      <w:r w:rsidR="00651BFB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trial</w:t>
      </w:r>
    </w:p>
    <w:p w14:paraId="6928B14F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August</w:t>
      </w:r>
    </w:p>
    <w:p w14:paraId="4BB63C51" w14:textId="480521B6" w:rsidR="006079C7" w:rsidRPr="00954805" w:rsidRDefault="00954805" w:rsidP="007D4793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74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Cyprian Okoro (No 3) v R </w:t>
        </w:r>
      </w:hyperlink>
      <w:hyperlink r:id="rId75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1929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2 August 2018)</w:t>
      </w:r>
      <w:r w:rsidR="002A320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A320F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, Digital</w:t>
      </w:r>
      <w:r w:rsidR="00651BFB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651BFB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2D411576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September</w:t>
      </w:r>
    </w:p>
    <w:p w14:paraId="3DB64EAB" w14:textId="1DBD4AC5" w:rsidR="006079C7" w:rsidRPr="00954805" w:rsidRDefault="00954805" w:rsidP="001B54B3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76" w:history="1">
        <w:proofErr w:type="spellStart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Gray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, R v </w:t>
        </w:r>
      </w:hyperlink>
      <w:hyperlink r:id="rId77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083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7 September 2018)</w:t>
      </w:r>
      <w:r w:rsidR="00AE622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E622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E622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AE6225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, DNA, Fingerprints</w:t>
      </w:r>
      <w:r w:rsidR="0023616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1B79BB75" w14:textId="3643014E" w:rsidR="006079C7" w:rsidRPr="00954805" w:rsidRDefault="00954805" w:rsidP="001B54B3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78" w:history="1">
        <w:proofErr w:type="spellStart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Monington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, R. v </w:t>
        </w:r>
      </w:hyperlink>
      <w:hyperlink r:id="rId79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016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05 September 2018)</w:t>
      </w:r>
      <w:r w:rsidR="000C09A0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0C09A0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0C09A0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23616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3616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36167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3616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6CBD20E0" w14:textId="062C9853" w:rsidR="006079C7" w:rsidRPr="00954805" w:rsidRDefault="00954805" w:rsidP="001B54B3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80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Thompson, R v </w:t>
        </w:r>
      </w:hyperlink>
      <w:hyperlink r:id="rId81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082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6 September 2018)</w:t>
      </w:r>
      <w:r w:rsidR="00F919C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919C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919CF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Expert, DNA</w:t>
      </w:r>
      <w:r w:rsidR="00236167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Granted</w:t>
      </w:r>
    </w:p>
    <w:p w14:paraId="40ADA423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October</w:t>
      </w:r>
    </w:p>
    <w:p w14:paraId="26CBFDD1" w14:textId="542EB913" w:rsidR="006079C7" w:rsidRPr="00954805" w:rsidRDefault="00954805" w:rsidP="00C3099C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82" w:history="1">
        <w:proofErr w:type="spellStart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Capitao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, R. v </w:t>
        </w:r>
      </w:hyperlink>
      <w:hyperlink r:id="rId83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377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04 October 2018)</w:t>
      </w:r>
      <w:r w:rsidR="00702A1F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702A1F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, Expert, DNA, Fingerprint</w:t>
      </w:r>
      <w:r w:rsidR="00BC6CC9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C6CC9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7F1B39D5" w14:textId="2505EB2D" w:rsidR="006079C7" w:rsidRPr="00954805" w:rsidRDefault="00954805" w:rsidP="00C3099C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84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McMeekin, R. v </w:t>
        </w:r>
      </w:hyperlink>
      <w:hyperlink r:id="rId85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373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04 October 2018)</w:t>
      </w:r>
      <w:r w:rsidR="00D75C1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75C1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75C15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BC6CC9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C6CC9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C6CC9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C6CC9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Refused</w:t>
      </w:r>
    </w:p>
    <w:p w14:paraId="11134E28" w14:textId="0853B9DF" w:rsidR="006079C7" w:rsidRPr="00954805" w:rsidRDefault="00954805" w:rsidP="00C3099C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86" w:history="1">
        <w:proofErr w:type="spellStart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Simmonsi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, R. v </w:t>
        </w:r>
      </w:hyperlink>
      <w:hyperlink r:id="rId87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534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4 October 2018)</w:t>
      </w:r>
      <w:r w:rsidR="00D75C1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75C1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75C15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Forensic</w:t>
      </w:r>
      <w:r w:rsidR="00A909DA" w:rsidRPr="00954805">
        <w:rPr>
          <w:rFonts w:ascii="Arial Nova Light" w:hAnsi="Arial Nova Light" w:cs="Times New Roman"/>
          <w:color w:val="000000"/>
          <w:sz w:val="24"/>
          <w:szCs w:val="24"/>
        </w:rPr>
        <w:t>, Expert</w:t>
      </w:r>
      <w:r w:rsidR="00BC6CC9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BC6CC9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7ED6B3FD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November</w:t>
      </w:r>
    </w:p>
    <w:p w14:paraId="763DAC74" w14:textId="7BDB0E3F" w:rsidR="006079C7" w:rsidRPr="00954805" w:rsidRDefault="00954805" w:rsidP="00C3099C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FF0000"/>
          <w:sz w:val="24"/>
          <w:szCs w:val="24"/>
        </w:rPr>
      </w:pPr>
      <w:hyperlink r:id="rId88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 xml:space="preserve">Aziz &amp; </w:t>
        </w:r>
        <w:proofErr w:type="spellStart"/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Ors</w:t>
        </w:r>
        <w:proofErr w:type="spellEnd"/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 xml:space="preserve"> v R. </w:t>
        </w:r>
      </w:hyperlink>
      <w:hyperlink r:id="rId89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color w:val="FF0000"/>
            <w:sz w:val="24"/>
            <w:szCs w:val="24"/>
          </w:rPr>
          <w:t>[2018] EWCA Crim 2412</w:t>
        </w:r>
      </w:hyperlink>
      <w:r w:rsidR="006079C7" w:rsidRPr="00954805">
        <w:rPr>
          <w:rFonts w:ascii="Arial Nova Light" w:hAnsi="Arial Nova Light" w:cs="Times New Roman"/>
          <w:color w:val="FF0000"/>
          <w:sz w:val="24"/>
          <w:szCs w:val="24"/>
        </w:rPr>
        <w:t> (02 November 2018)</w:t>
      </w:r>
      <w:r w:rsidR="00D04C3E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D04C3E" w:rsidRPr="00954805">
        <w:rPr>
          <w:rFonts w:ascii="Arial Nova Light" w:hAnsi="Arial Nova Light" w:cs="Times New Roman"/>
          <w:color w:val="FF0000"/>
          <w:sz w:val="24"/>
          <w:szCs w:val="24"/>
        </w:rPr>
        <w:tab/>
      </w:r>
      <w:r w:rsidR="00D04C3E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Forensic, DNA, Fingerprint</w:t>
      </w:r>
      <w:r w:rsidR="0087093A" w:rsidRPr="00954805">
        <w:rPr>
          <w:rFonts w:ascii="Arial Nova Light" w:hAnsi="Arial Nova Light" w:cs="Times New Roman"/>
          <w:color w:val="FF0000"/>
          <w:sz w:val="24"/>
          <w:szCs w:val="24"/>
        </w:rPr>
        <w:tab/>
        <w:t>Refused</w:t>
      </w:r>
    </w:p>
    <w:p w14:paraId="1331D927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December</w:t>
      </w:r>
    </w:p>
    <w:p w14:paraId="6495E3D6" w14:textId="3059E114" w:rsidR="006079C7" w:rsidRPr="00954805" w:rsidRDefault="00954805" w:rsidP="00C3099C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90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Jones, R v </w:t>
        </w:r>
      </w:hyperlink>
      <w:hyperlink r:id="rId91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816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21 December 2018)</w:t>
      </w:r>
      <w:r w:rsidR="00297FC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97FC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97FC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297FC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62772E" w:rsidRPr="00954805">
        <w:rPr>
          <w:rFonts w:ascii="Arial Nova Light" w:hAnsi="Arial Nova Light" w:cs="Times New Roman"/>
          <w:color w:val="000000"/>
          <w:sz w:val="24"/>
          <w:szCs w:val="24"/>
        </w:rPr>
        <w:t>Expert</w:t>
      </w:r>
      <w:r w:rsidR="0062772E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F84DD4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Granted</w:t>
      </w:r>
    </w:p>
    <w:p w14:paraId="3534D6A8" w14:textId="77777777" w:rsidR="006079C7" w:rsidRPr="00954805" w:rsidRDefault="00954805" w:rsidP="006079C7">
      <w:pPr>
        <w:spacing w:after="0"/>
        <w:rPr>
          <w:rFonts w:ascii="Arial Nova Light" w:hAnsi="Arial Nova Light" w:cs="Times New Roman"/>
          <w:sz w:val="24"/>
          <w:szCs w:val="24"/>
        </w:rPr>
      </w:pPr>
      <w:r w:rsidRPr="00954805">
        <w:rPr>
          <w:rFonts w:ascii="Arial Nova Light" w:hAnsi="Arial Nova Light" w:cs="Times New Roman"/>
          <w:sz w:val="24"/>
          <w:szCs w:val="24"/>
        </w:rPr>
        <w:pict w14:anchorId="7E36149D">
          <v:rect id="_x0000_i1025" style="width:0;height:1.5pt" o:hralign="center" o:hrstd="t" o:hrnoshade="t" o:hr="t" fillcolor="black" stroked="f"/>
        </w:pict>
      </w:r>
    </w:p>
    <w:p w14:paraId="471BCA6A" w14:textId="77777777" w:rsidR="006079C7" w:rsidRPr="00954805" w:rsidRDefault="006079C7" w:rsidP="006079C7">
      <w:pPr>
        <w:pStyle w:val="NormalWeb"/>
        <w:rPr>
          <w:rFonts w:ascii="Arial Nova Light" w:hAnsi="Arial Nova Light"/>
          <w:color w:val="000000"/>
        </w:rPr>
      </w:pPr>
      <w:r w:rsidRPr="00954805">
        <w:rPr>
          <w:rFonts w:ascii="Arial Nova Light" w:hAnsi="Arial Nova Light"/>
          <w:color w:val="000000"/>
        </w:rPr>
        <w:t>Other cases from 2018</w:t>
      </w:r>
    </w:p>
    <w:p w14:paraId="72C65287" w14:textId="62071C92" w:rsidR="006079C7" w:rsidRPr="00954805" w:rsidRDefault="00954805" w:rsidP="00C3099C">
      <w:pPr>
        <w:spacing w:before="100" w:beforeAutospacing="1" w:after="100" w:afterAutospacing="1" w:line="240" w:lineRule="auto"/>
        <w:ind w:left="360"/>
        <w:rPr>
          <w:rFonts w:ascii="Arial Nova Light" w:hAnsi="Arial Nova Light" w:cs="Times New Roman"/>
          <w:color w:val="000000"/>
          <w:sz w:val="24"/>
          <w:szCs w:val="24"/>
        </w:rPr>
      </w:pPr>
      <w:hyperlink r:id="rId92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Khan, R. v </w:t>
        </w:r>
      </w:hyperlink>
      <w:hyperlink r:id="rId93" w:tooltip="Link to BAILII version" w:history="1">
        <w:r w:rsidR="006079C7" w:rsidRPr="00954805">
          <w:rPr>
            <w:rStyle w:val="Hyperlink"/>
            <w:rFonts w:ascii="Arial Nova Light" w:hAnsi="Arial Nova Light" w:cs="Times New Roman"/>
            <w:sz w:val="24"/>
            <w:szCs w:val="24"/>
          </w:rPr>
          <w:t>[2018] EWCA Crim 2893</w:t>
        </w:r>
      </w:hyperlink>
      <w:r w:rsidR="006079C7" w:rsidRPr="00954805">
        <w:rPr>
          <w:rFonts w:ascii="Arial Nova Light" w:hAnsi="Arial Nova Light" w:cs="Times New Roman"/>
          <w:color w:val="000000"/>
          <w:sz w:val="24"/>
          <w:szCs w:val="24"/>
        </w:rPr>
        <w:t> ()</w:t>
      </w:r>
      <w:r w:rsidR="00C64C5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C64C5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C64C5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C64C5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C64C51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C64C51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Expert</w:t>
      </w:r>
      <w:r w:rsidR="00D2647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26475" w:rsidRPr="00954805">
        <w:rPr>
          <w:rFonts w:ascii="Arial Nova Light" w:hAnsi="Arial Nova Light" w:cs="Times New Roman"/>
          <w:color w:val="000000"/>
          <w:sz w:val="24"/>
          <w:szCs w:val="24"/>
        </w:rPr>
        <w:tab/>
      </w:r>
      <w:r w:rsidR="00D26475" w:rsidRPr="00954805">
        <w:rPr>
          <w:rFonts w:ascii="Arial Nova Light" w:hAnsi="Arial Nova Light" w:cs="Times New Roman"/>
          <w:color w:val="000000"/>
          <w:sz w:val="24"/>
          <w:szCs w:val="24"/>
        </w:rPr>
        <w:tab/>
        <w:t>Dismissed</w:t>
      </w:r>
    </w:p>
    <w:p w14:paraId="68B8665F" w14:textId="7FD9DC6A" w:rsidR="004A667D" w:rsidRPr="00954805" w:rsidRDefault="004A667D">
      <w:pPr>
        <w:rPr>
          <w:rFonts w:ascii="Arial Nova Light" w:hAnsi="Arial Nova Light" w:cs="Times New Roman"/>
          <w:sz w:val="24"/>
          <w:szCs w:val="24"/>
        </w:rPr>
      </w:pPr>
    </w:p>
    <w:sectPr w:rsidR="004A667D" w:rsidRPr="00954805" w:rsidSect="00193CA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1BC"/>
    <w:multiLevelType w:val="multilevel"/>
    <w:tmpl w:val="B8DEC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44DBD"/>
    <w:multiLevelType w:val="multilevel"/>
    <w:tmpl w:val="0832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70DE8"/>
    <w:multiLevelType w:val="multilevel"/>
    <w:tmpl w:val="5408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FA0B64"/>
    <w:multiLevelType w:val="multilevel"/>
    <w:tmpl w:val="766C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2C01BC"/>
    <w:multiLevelType w:val="multilevel"/>
    <w:tmpl w:val="7D6E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310293E"/>
    <w:multiLevelType w:val="multilevel"/>
    <w:tmpl w:val="B904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826179"/>
    <w:multiLevelType w:val="multilevel"/>
    <w:tmpl w:val="6DBC5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E41E92"/>
    <w:multiLevelType w:val="multilevel"/>
    <w:tmpl w:val="095A0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FA4F55"/>
    <w:multiLevelType w:val="multilevel"/>
    <w:tmpl w:val="54A6D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347960"/>
    <w:multiLevelType w:val="multilevel"/>
    <w:tmpl w:val="5F6E9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A24221"/>
    <w:multiLevelType w:val="multilevel"/>
    <w:tmpl w:val="81F89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0453E2"/>
    <w:multiLevelType w:val="multilevel"/>
    <w:tmpl w:val="9A3E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2313DF"/>
    <w:multiLevelType w:val="multilevel"/>
    <w:tmpl w:val="2C1A5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D77AE4"/>
    <w:multiLevelType w:val="multilevel"/>
    <w:tmpl w:val="BC2C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107800"/>
    <w:multiLevelType w:val="multilevel"/>
    <w:tmpl w:val="CA6C4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C55ED"/>
    <w:multiLevelType w:val="multilevel"/>
    <w:tmpl w:val="61A0D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AC4A46"/>
    <w:multiLevelType w:val="multilevel"/>
    <w:tmpl w:val="6872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805AB4"/>
    <w:multiLevelType w:val="multilevel"/>
    <w:tmpl w:val="D4B27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9C26EB"/>
    <w:multiLevelType w:val="multilevel"/>
    <w:tmpl w:val="64A2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30433C0"/>
    <w:multiLevelType w:val="multilevel"/>
    <w:tmpl w:val="32D2F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3C6531B"/>
    <w:multiLevelType w:val="multilevel"/>
    <w:tmpl w:val="0172C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454111F"/>
    <w:multiLevelType w:val="multilevel"/>
    <w:tmpl w:val="E9D6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4C503DB"/>
    <w:multiLevelType w:val="multilevel"/>
    <w:tmpl w:val="162AA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6E57FFD"/>
    <w:multiLevelType w:val="multilevel"/>
    <w:tmpl w:val="C5D2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88432FD"/>
    <w:multiLevelType w:val="multilevel"/>
    <w:tmpl w:val="AB22B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8C03DCC"/>
    <w:multiLevelType w:val="multilevel"/>
    <w:tmpl w:val="028C0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9F80418"/>
    <w:multiLevelType w:val="multilevel"/>
    <w:tmpl w:val="92B6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AC65911"/>
    <w:multiLevelType w:val="multilevel"/>
    <w:tmpl w:val="4F68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B815D31"/>
    <w:multiLevelType w:val="multilevel"/>
    <w:tmpl w:val="C84C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CA352A3"/>
    <w:multiLevelType w:val="multilevel"/>
    <w:tmpl w:val="0706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863CA6"/>
    <w:multiLevelType w:val="multilevel"/>
    <w:tmpl w:val="B69E5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F21624A"/>
    <w:multiLevelType w:val="multilevel"/>
    <w:tmpl w:val="14CAD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C73043"/>
    <w:multiLevelType w:val="multilevel"/>
    <w:tmpl w:val="8C9A5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1957934"/>
    <w:multiLevelType w:val="multilevel"/>
    <w:tmpl w:val="1AFC7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27C2DB2"/>
    <w:multiLevelType w:val="multilevel"/>
    <w:tmpl w:val="8E665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3011D6F"/>
    <w:multiLevelType w:val="multilevel"/>
    <w:tmpl w:val="A83C7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3037077"/>
    <w:multiLevelType w:val="multilevel"/>
    <w:tmpl w:val="9088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9B3388"/>
    <w:multiLevelType w:val="multilevel"/>
    <w:tmpl w:val="3790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4796E10"/>
    <w:multiLevelType w:val="multilevel"/>
    <w:tmpl w:val="63DA0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6DD169F"/>
    <w:multiLevelType w:val="multilevel"/>
    <w:tmpl w:val="E806A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7355633"/>
    <w:multiLevelType w:val="multilevel"/>
    <w:tmpl w:val="55E46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7E24339"/>
    <w:multiLevelType w:val="multilevel"/>
    <w:tmpl w:val="24E85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8993197"/>
    <w:multiLevelType w:val="hybridMultilevel"/>
    <w:tmpl w:val="4C468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93D3416"/>
    <w:multiLevelType w:val="multilevel"/>
    <w:tmpl w:val="C9BE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A7173B3"/>
    <w:multiLevelType w:val="multilevel"/>
    <w:tmpl w:val="AFC83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A942D78"/>
    <w:multiLevelType w:val="multilevel"/>
    <w:tmpl w:val="17069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D247781"/>
    <w:multiLevelType w:val="multilevel"/>
    <w:tmpl w:val="DEBA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D930FB5"/>
    <w:multiLevelType w:val="multilevel"/>
    <w:tmpl w:val="81F40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E372201"/>
    <w:multiLevelType w:val="multilevel"/>
    <w:tmpl w:val="53CE9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F2B333F"/>
    <w:multiLevelType w:val="multilevel"/>
    <w:tmpl w:val="7F7AF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F406CC7"/>
    <w:multiLevelType w:val="multilevel"/>
    <w:tmpl w:val="B4CED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2F72773D"/>
    <w:multiLevelType w:val="multilevel"/>
    <w:tmpl w:val="4736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02C4145"/>
    <w:multiLevelType w:val="multilevel"/>
    <w:tmpl w:val="8326C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05D0FED"/>
    <w:multiLevelType w:val="multilevel"/>
    <w:tmpl w:val="4A5E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1DD35CC"/>
    <w:multiLevelType w:val="multilevel"/>
    <w:tmpl w:val="42D2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2C62514"/>
    <w:multiLevelType w:val="multilevel"/>
    <w:tmpl w:val="551A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4B9611B"/>
    <w:multiLevelType w:val="multilevel"/>
    <w:tmpl w:val="2C56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61F02B7"/>
    <w:multiLevelType w:val="multilevel"/>
    <w:tmpl w:val="A330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36CE2B68"/>
    <w:multiLevelType w:val="multilevel"/>
    <w:tmpl w:val="BE0EB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7200CFC"/>
    <w:multiLevelType w:val="multilevel"/>
    <w:tmpl w:val="A7087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7894536"/>
    <w:multiLevelType w:val="multilevel"/>
    <w:tmpl w:val="B9F6A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87929FF"/>
    <w:multiLevelType w:val="multilevel"/>
    <w:tmpl w:val="9C64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8B65EB0"/>
    <w:multiLevelType w:val="multilevel"/>
    <w:tmpl w:val="BF5CE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CFF4C33"/>
    <w:multiLevelType w:val="multilevel"/>
    <w:tmpl w:val="FEF2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EAB5AFA"/>
    <w:multiLevelType w:val="multilevel"/>
    <w:tmpl w:val="F676B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3FC407C8"/>
    <w:multiLevelType w:val="multilevel"/>
    <w:tmpl w:val="49640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03043E7"/>
    <w:multiLevelType w:val="multilevel"/>
    <w:tmpl w:val="8C60D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0E84E24"/>
    <w:multiLevelType w:val="multilevel"/>
    <w:tmpl w:val="0824A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1BD3015"/>
    <w:multiLevelType w:val="multilevel"/>
    <w:tmpl w:val="A224D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219095E"/>
    <w:multiLevelType w:val="multilevel"/>
    <w:tmpl w:val="3728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28F2D26"/>
    <w:multiLevelType w:val="multilevel"/>
    <w:tmpl w:val="AB42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4291367"/>
    <w:multiLevelType w:val="multilevel"/>
    <w:tmpl w:val="FAC64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58C525F"/>
    <w:multiLevelType w:val="multilevel"/>
    <w:tmpl w:val="AA2C0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5A81031"/>
    <w:multiLevelType w:val="multilevel"/>
    <w:tmpl w:val="CF6C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48F36913"/>
    <w:multiLevelType w:val="multilevel"/>
    <w:tmpl w:val="8710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49197DC0"/>
    <w:multiLevelType w:val="multilevel"/>
    <w:tmpl w:val="1522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9F1779E"/>
    <w:multiLevelType w:val="multilevel"/>
    <w:tmpl w:val="98AA4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4A1E1535"/>
    <w:multiLevelType w:val="multilevel"/>
    <w:tmpl w:val="8EB8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4A9917EA"/>
    <w:multiLevelType w:val="multilevel"/>
    <w:tmpl w:val="36E8B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4AB9693A"/>
    <w:multiLevelType w:val="multilevel"/>
    <w:tmpl w:val="516E4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4CFC1D66"/>
    <w:multiLevelType w:val="multilevel"/>
    <w:tmpl w:val="FC9C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4D98116E"/>
    <w:multiLevelType w:val="multilevel"/>
    <w:tmpl w:val="D104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D9F09AC"/>
    <w:multiLevelType w:val="multilevel"/>
    <w:tmpl w:val="9DDC8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4DA027E4"/>
    <w:multiLevelType w:val="multilevel"/>
    <w:tmpl w:val="44D2B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4EAF5843"/>
    <w:multiLevelType w:val="multilevel"/>
    <w:tmpl w:val="9EE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4F3140B9"/>
    <w:multiLevelType w:val="multilevel"/>
    <w:tmpl w:val="501E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4F955DE5"/>
    <w:multiLevelType w:val="multilevel"/>
    <w:tmpl w:val="DFE85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4FB80655"/>
    <w:multiLevelType w:val="multilevel"/>
    <w:tmpl w:val="4078A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0743754"/>
    <w:multiLevelType w:val="multilevel"/>
    <w:tmpl w:val="C2A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14059BC"/>
    <w:multiLevelType w:val="multilevel"/>
    <w:tmpl w:val="813A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31629A1"/>
    <w:multiLevelType w:val="multilevel"/>
    <w:tmpl w:val="A6B03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4674B32"/>
    <w:multiLevelType w:val="multilevel"/>
    <w:tmpl w:val="0F9C5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48C43D3"/>
    <w:multiLevelType w:val="multilevel"/>
    <w:tmpl w:val="8076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54BF6A63"/>
    <w:multiLevelType w:val="multilevel"/>
    <w:tmpl w:val="37B4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558B6F8C"/>
    <w:multiLevelType w:val="multilevel"/>
    <w:tmpl w:val="5DD6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55DF23BC"/>
    <w:multiLevelType w:val="multilevel"/>
    <w:tmpl w:val="432A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56F82FD6"/>
    <w:multiLevelType w:val="multilevel"/>
    <w:tmpl w:val="DD06B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57052513"/>
    <w:multiLevelType w:val="multilevel"/>
    <w:tmpl w:val="27B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5773201F"/>
    <w:multiLevelType w:val="multilevel"/>
    <w:tmpl w:val="01405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59030DD6"/>
    <w:multiLevelType w:val="multilevel"/>
    <w:tmpl w:val="E4402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5981702A"/>
    <w:multiLevelType w:val="multilevel"/>
    <w:tmpl w:val="A63A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59B24B52"/>
    <w:multiLevelType w:val="multilevel"/>
    <w:tmpl w:val="7F740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5A2E6ABC"/>
    <w:multiLevelType w:val="multilevel"/>
    <w:tmpl w:val="DC10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5A3972CC"/>
    <w:multiLevelType w:val="multilevel"/>
    <w:tmpl w:val="AD9E3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5BB31E13"/>
    <w:multiLevelType w:val="multilevel"/>
    <w:tmpl w:val="FAF07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5BEC3E05"/>
    <w:multiLevelType w:val="multilevel"/>
    <w:tmpl w:val="0C52F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5CA576EF"/>
    <w:multiLevelType w:val="multilevel"/>
    <w:tmpl w:val="E2766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5E0D6FFA"/>
    <w:multiLevelType w:val="multilevel"/>
    <w:tmpl w:val="1954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5F12021D"/>
    <w:multiLevelType w:val="multilevel"/>
    <w:tmpl w:val="9A08A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608516D7"/>
    <w:multiLevelType w:val="multilevel"/>
    <w:tmpl w:val="C92E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60F01A58"/>
    <w:multiLevelType w:val="multilevel"/>
    <w:tmpl w:val="AE3EF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60F15442"/>
    <w:multiLevelType w:val="multilevel"/>
    <w:tmpl w:val="4922F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61BB7EA0"/>
    <w:multiLevelType w:val="multilevel"/>
    <w:tmpl w:val="3F2E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635322F2"/>
    <w:multiLevelType w:val="multilevel"/>
    <w:tmpl w:val="A3349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6359163E"/>
    <w:multiLevelType w:val="multilevel"/>
    <w:tmpl w:val="FD74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63701C8D"/>
    <w:multiLevelType w:val="multilevel"/>
    <w:tmpl w:val="F83EF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67F02CCD"/>
    <w:multiLevelType w:val="multilevel"/>
    <w:tmpl w:val="E508F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68DF73DC"/>
    <w:multiLevelType w:val="multilevel"/>
    <w:tmpl w:val="0F625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690956DD"/>
    <w:multiLevelType w:val="multilevel"/>
    <w:tmpl w:val="5FA0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6AD824C0"/>
    <w:multiLevelType w:val="multilevel"/>
    <w:tmpl w:val="18442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6DC74637"/>
    <w:multiLevelType w:val="multilevel"/>
    <w:tmpl w:val="E618B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05A0E9A"/>
    <w:multiLevelType w:val="multilevel"/>
    <w:tmpl w:val="CA1E8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12A2960"/>
    <w:multiLevelType w:val="multilevel"/>
    <w:tmpl w:val="0CD2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1F471F7"/>
    <w:multiLevelType w:val="multilevel"/>
    <w:tmpl w:val="B3184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27C5D67"/>
    <w:multiLevelType w:val="multilevel"/>
    <w:tmpl w:val="2426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73FA1CA8"/>
    <w:multiLevelType w:val="multilevel"/>
    <w:tmpl w:val="02E2D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89079FA"/>
    <w:multiLevelType w:val="multilevel"/>
    <w:tmpl w:val="99EE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7929596A"/>
    <w:multiLevelType w:val="multilevel"/>
    <w:tmpl w:val="E34E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7A276DDD"/>
    <w:multiLevelType w:val="multilevel"/>
    <w:tmpl w:val="24CE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7A490A41"/>
    <w:multiLevelType w:val="multilevel"/>
    <w:tmpl w:val="2C4E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7B4855FE"/>
    <w:multiLevelType w:val="multilevel"/>
    <w:tmpl w:val="56DA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7D8F1C60"/>
    <w:multiLevelType w:val="multilevel"/>
    <w:tmpl w:val="8EB4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7E6B2E84"/>
    <w:multiLevelType w:val="multilevel"/>
    <w:tmpl w:val="9916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7F455F9C"/>
    <w:multiLevelType w:val="multilevel"/>
    <w:tmpl w:val="4F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7FCA29E7"/>
    <w:multiLevelType w:val="multilevel"/>
    <w:tmpl w:val="74F0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7FDB4FC7"/>
    <w:multiLevelType w:val="multilevel"/>
    <w:tmpl w:val="B7CE0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7"/>
  </w:num>
  <w:num w:numId="2">
    <w:abstractNumId w:val="103"/>
  </w:num>
  <w:num w:numId="3">
    <w:abstractNumId w:val="45"/>
  </w:num>
  <w:num w:numId="4">
    <w:abstractNumId w:val="105"/>
  </w:num>
  <w:num w:numId="5">
    <w:abstractNumId w:val="24"/>
  </w:num>
  <w:num w:numId="6">
    <w:abstractNumId w:val="82"/>
  </w:num>
  <w:num w:numId="7">
    <w:abstractNumId w:val="59"/>
  </w:num>
  <w:num w:numId="8">
    <w:abstractNumId w:val="54"/>
  </w:num>
  <w:num w:numId="9">
    <w:abstractNumId w:val="23"/>
  </w:num>
  <w:num w:numId="10">
    <w:abstractNumId w:val="70"/>
  </w:num>
  <w:num w:numId="11">
    <w:abstractNumId w:val="32"/>
  </w:num>
  <w:num w:numId="12">
    <w:abstractNumId w:val="49"/>
  </w:num>
  <w:num w:numId="13">
    <w:abstractNumId w:val="115"/>
  </w:num>
  <w:num w:numId="14">
    <w:abstractNumId w:val="34"/>
  </w:num>
  <w:num w:numId="15">
    <w:abstractNumId w:val="51"/>
  </w:num>
  <w:num w:numId="16">
    <w:abstractNumId w:val="7"/>
  </w:num>
  <w:num w:numId="17">
    <w:abstractNumId w:val="130"/>
  </w:num>
  <w:num w:numId="18">
    <w:abstractNumId w:val="118"/>
  </w:num>
  <w:num w:numId="19">
    <w:abstractNumId w:val="135"/>
  </w:num>
  <w:num w:numId="20">
    <w:abstractNumId w:val="114"/>
  </w:num>
  <w:num w:numId="21">
    <w:abstractNumId w:val="137"/>
  </w:num>
  <w:num w:numId="22">
    <w:abstractNumId w:val="53"/>
  </w:num>
  <w:num w:numId="23">
    <w:abstractNumId w:val="16"/>
  </w:num>
  <w:num w:numId="24">
    <w:abstractNumId w:val="47"/>
  </w:num>
  <w:num w:numId="25">
    <w:abstractNumId w:val="39"/>
  </w:num>
  <w:num w:numId="26">
    <w:abstractNumId w:val="21"/>
  </w:num>
  <w:num w:numId="27">
    <w:abstractNumId w:val="84"/>
  </w:num>
  <w:num w:numId="28">
    <w:abstractNumId w:val="86"/>
  </w:num>
  <w:num w:numId="29">
    <w:abstractNumId w:val="72"/>
  </w:num>
  <w:num w:numId="30">
    <w:abstractNumId w:val="120"/>
  </w:num>
  <w:num w:numId="31">
    <w:abstractNumId w:val="5"/>
  </w:num>
  <w:num w:numId="32">
    <w:abstractNumId w:val="27"/>
  </w:num>
  <w:num w:numId="33">
    <w:abstractNumId w:val="2"/>
  </w:num>
  <w:num w:numId="34">
    <w:abstractNumId w:val="12"/>
  </w:num>
  <w:num w:numId="35">
    <w:abstractNumId w:val="132"/>
  </w:num>
  <w:num w:numId="36">
    <w:abstractNumId w:val="95"/>
  </w:num>
  <w:num w:numId="37">
    <w:abstractNumId w:val="93"/>
  </w:num>
  <w:num w:numId="38">
    <w:abstractNumId w:val="80"/>
  </w:num>
  <w:num w:numId="39">
    <w:abstractNumId w:val="1"/>
  </w:num>
  <w:num w:numId="40">
    <w:abstractNumId w:val="14"/>
  </w:num>
  <w:num w:numId="41">
    <w:abstractNumId w:val="122"/>
  </w:num>
  <w:num w:numId="42">
    <w:abstractNumId w:val="127"/>
  </w:num>
  <w:num w:numId="43">
    <w:abstractNumId w:val="61"/>
  </w:num>
  <w:num w:numId="44">
    <w:abstractNumId w:val="46"/>
  </w:num>
  <w:num w:numId="45">
    <w:abstractNumId w:val="113"/>
  </w:num>
  <w:num w:numId="46">
    <w:abstractNumId w:val="100"/>
  </w:num>
  <w:num w:numId="47">
    <w:abstractNumId w:val="64"/>
  </w:num>
  <w:num w:numId="48">
    <w:abstractNumId w:val="88"/>
  </w:num>
  <w:num w:numId="49">
    <w:abstractNumId w:val="78"/>
  </w:num>
  <w:num w:numId="50">
    <w:abstractNumId w:val="48"/>
  </w:num>
  <w:num w:numId="51">
    <w:abstractNumId w:val="66"/>
  </w:num>
  <w:num w:numId="52">
    <w:abstractNumId w:val="17"/>
  </w:num>
  <w:num w:numId="53">
    <w:abstractNumId w:val="10"/>
  </w:num>
  <w:num w:numId="54">
    <w:abstractNumId w:val="136"/>
  </w:num>
  <w:num w:numId="55">
    <w:abstractNumId w:val="18"/>
  </w:num>
  <w:num w:numId="56">
    <w:abstractNumId w:val="97"/>
  </w:num>
  <w:num w:numId="57">
    <w:abstractNumId w:val="106"/>
  </w:num>
  <w:num w:numId="58">
    <w:abstractNumId w:val="37"/>
  </w:num>
  <w:num w:numId="59">
    <w:abstractNumId w:val="123"/>
  </w:num>
  <w:num w:numId="60">
    <w:abstractNumId w:val="124"/>
  </w:num>
  <w:num w:numId="61">
    <w:abstractNumId w:val="96"/>
  </w:num>
  <w:num w:numId="62">
    <w:abstractNumId w:val="6"/>
  </w:num>
  <w:num w:numId="63">
    <w:abstractNumId w:val="8"/>
  </w:num>
  <w:num w:numId="64">
    <w:abstractNumId w:val="101"/>
  </w:num>
  <w:num w:numId="65">
    <w:abstractNumId w:val="25"/>
  </w:num>
  <w:num w:numId="66">
    <w:abstractNumId w:val="15"/>
  </w:num>
  <w:num w:numId="67">
    <w:abstractNumId w:val="92"/>
  </w:num>
  <w:num w:numId="68">
    <w:abstractNumId w:val="81"/>
  </w:num>
  <w:num w:numId="69">
    <w:abstractNumId w:val="128"/>
  </w:num>
  <w:num w:numId="70">
    <w:abstractNumId w:val="50"/>
  </w:num>
  <w:num w:numId="71">
    <w:abstractNumId w:val="56"/>
  </w:num>
  <w:num w:numId="72">
    <w:abstractNumId w:val="121"/>
  </w:num>
  <w:num w:numId="73">
    <w:abstractNumId w:val="31"/>
  </w:num>
  <w:num w:numId="74">
    <w:abstractNumId w:val="44"/>
  </w:num>
  <w:num w:numId="75">
    <w:abstractNumId w:val="131"/>
  </w:num>
  <w:num w:numId="76">
    <w:abstractNumId w:val="35"/>
  </w:num>
  <w:num w:numId="77">
    <w:abstractNumId w:val="102"/>
  </w:num>
  <w:num w:numId="78">
    <w:abstractNumId w:val="52"/>
  </w:num>
  <w:num w:numId="79">
    <w:abstractNumId w:val="116"/>
  </w:num>
  <w:num w:numId="80">
    <w:abstractNumId w:val="57"/>
  </w:num>
  <w:num w:numId="81">
    <w:abstractNumId w:val="89"/>
  </w:num>
  <w:num w:numId="82">
    <w:abstractNumId w:val="94"/>
  </w:num>
  <w:num w:numId="83">
    <w:abstractNumId w:val="26"/>
  </w:num>
  <w:num w:numId="84">
    <w:abstractNumId w:val="117"/>
  </w:num>
  <w:num w:numId="85">
    <w:abstractNumId w:val="41"/>
  </w:num>
  <w:num w:numId="86">
    <w:abstractNumId w:val="112"/>
  </w:num>
  <w:num w:numId="87">
    <w:abstractNumId w:val="30"/>
  </w:num>
  <w:num w:numId="88">
    <w:abstractNumId w:val="28"/>
  </w:num>
  <w:num w:numId="89">
    <w:abstractNumId w:val="126"/>
  </w:num>
  <w:num w:numId="90">
    <w:abstractNumId w:val="55"/>
  </w:num>
  <w:num w:numId="91">
    <w:abstractNumId w:val="62"/>
  </w:num>
  <w:num w:numId="92">
    <w:abstractNumId w:val="119"/>
  </w:num>
  <w:num w:numId="93">
    <w:abstractNumId w:val="109"/>
  </w:num>
  <w:num w:numId="94">
    <w:abstractNumId w:val="73"/>
  </w:num>
  <w:num w:numId="95">
    <w:abstractNumId w:val="98"/>
  </w:num>
  <w:num w:numId="96">
    <w:abstractNumId w:val="4"/>
  </w:num>
  <w:num w:numId="97">
    <w:abstractNumId w:val="9"/>
  </w:num>
  <w:num w:numId="98">
    <w:abstractNumId w:val="133"/>
  </w:num>
  <w:num w:numId="99">
    <w:abstractNumId w:val="68"/>
  </w:num>
  <w:num w:numId="100">
    <w:abstractNumId w:val="138"/>
  </w:num>
  <w:num w:numId="101">
    <w:abstractNumId w:val="104"/>
  </w:num>
  <w:num w:numId="102">
    <w:abstractNumId w:val="63"/>
  </w:num>
  <w:num w:numId="103">
    <w:abstractNumId w:val="85"/>
  </w:num>
  <w:num w:numId="104">
    <w:abstractNumId w:val="111"/>
  </w:num>
  <w:num w:numId="105">
    <w:abstractNumId w:val="20"/>
  </w:num>
  <w:num w:numId="106">
    <w:abstractNumId w:val="107"/>
  </w:num>
  <w:num w:numId="107">
    <w:abstractNumId w:val="83"/>
  </w:num>
  <w:num w:numId="108">
    <w:abstractNumId w:val="22"/>
  </w:num>
  <w:num w:numId="109">
    <w:abstractNumId w:val="71"/>
  </w:num>
  <w:num w:numId="110">
    <w:abstractNumId w:val="38"/>
  </w:num>
  <w:num w:numId="111">
    <w:abstractNumId w:val="29"/>
  </w:num>
  <w:num w:numId="112">
    <w:abstractNumId w:val="60"/>
  </w:num>
  <w:num w:numId="113">
    <w:abstractNumId w:val="87"/>
  </w:num>
  <w:num w:numId="114">
    <w:abstractNumId w:val="99"/>
  </w:num>
  <w:num w:numId="115">
    <w:abstractNumId w:val="76"/>
  </w:num>
  <w:num w:numId="116">
    <w:abstractNumId w:val="91"/>
  </w:num>
  <w:num w:numId="117">
    <w:abstractNumId w:val="58"/>
  </w:num>
  <w:num w:numId="118">
    <w:abstractNumId w:val="129"/>
  </w:num>
  <w:num w:numId="119">
    <w:abstractNumId w:val="40"/>
  </w:num>
  <w:num w:numId="120">
    <w:abstractNumId w:val="3"/>
  </w:num>
  <w:num w:numId="121">
    <w:abstractNumId w:val="79"/>
  </w:num>
  <w:num w:numId="122">
    <w:abstractNumId w:val="90"/>
  </w:num>
  <w:num w:numId="123">
    <w:abstractNumId w:val="13"/>
  </w:num>
  <w:num w:numId="124">
    <w:abstractNumId w:val="75"/>
  </w:num>
  <w:num w:numId="125">
    <w:abstractNumId w:val="69"/>
  </w:num>
  <w:num w:numId="126">
    <w:abstractNumId w:val="65"/>
  </w:num>
  <w:num w:numId="127">
    <w:abstractNumId w:val="0"/>
  </w:num>
  <w:num w:numId="128">
    <w:abstractNumId w:val="110"/>
  </w:num>
  <w:num w:numId="129">
    <w:abstractNumId w:val="67"/>
  </w:num>
  <w:num w:numId="130">
    <w:abstractNumId w:val="36"/>
  </w:num>
  <w:num w:numId="131">
    <w:abstractNumId w:val="134"/>
  </w:num>
  <w:num w:numId="132">
    <w:abstractNumId w:val="108"/>
  </w:num>
  <w:num w:numId="133">
    <w:abstractNumId w:val="125"/>
  </w:num>
  <w:num w:numId="134">
    <w:abstractNumId w:val="42"/>
  </w:num>
  <w:num w:numId="135">
    <w:abstractNumId w:val="33"/>
  </w:num>
  <w:num w:numId="136">
    <w:abstractNumId w:val="74"/>
  </w:num>
  <w:num w:numId="137">
    <w:abstractNumId w:val="19"/>
  </w:num>
  <w:num w:numId="138">
    <w:abstractNumId w:val="11"/>
  </w:num>
  <w:num w:numId="139">
    <w:abstractNumId w:val="43"/>
  </w:num>
  <w:numIdMacAtCleanup w:val="1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jW0NDE3NDQ3NTRR0lEKTi0uzszPAykwsqgFAETcGJotAAAA"/>
  </w:docVars>
  <w:rsids>
    <w:rsidRoot w:val="00EB5835"/>
    <w:rsid w:val="00016123"/>
    <w:rsid w:val="00017DFB"/>
    <w:rsid w:val="00020A7B"/>
    <w:rsid w:val="00021D66"/>
    <w:rsid w:val="00034169"/>
    <w:rsid w:val="000370B1"/>
    <w:rsid w:val="0004194E"/>
    <w:rsid w:val="000530AF"/>
    <w:rsid w:val="00054303"/>
    <w:rsid w:val="00056017"/>
    <w:rsid w:val="000652C0"/>
    <w:rsid w:val="00074633"/>
    <w:rsid w:val="00086C51"/>
    <w:rsid w:val="0008788F"/>
    <w:rsid w:val="00097789"/>
    <w:rsid w:val="000A3624"/>
    <w:rsid w:val="000A576F"/>
    <w:rsid w:val="000A6B69"/>
    <w:rsid w:val="000B1672"/>
    <w:rsid w:val="000C09A0"/>
    <w:rsid w:val="000C0EE1"/>
    <w:rsid w:val="000C1C4B"/>
    <w:rsid w:val="000C3AE8"/>
    <w:rsid w:val="000C3EBD"/>
    <w:rsid w:val="000D3CBB"/>
    <w:rsid w:val="000D7EFA"/>
    <w:rsid w:val="000E0AE9"/>
    <w:rsid w:val="000E0FF0"/>
    <w:rsid w:val="000E1750"/>
    <w:rsid w:val="000E2106"/>
    <w:rsid w:val="000E3D8C"/>
    <w:rsid w:val="00101765"/>
    <w:rsid w:val="00104817"/>
    <w:rsid w:val="001115A7"/>
    <w:rsid w:val="00120072"/>
    <w:rsid w:val="00121E29"/>
    <w:rsid w:val="001305D7"/>
    <w:rsid w:val="001339F1"/>
    <w:rsid w:val="001431A5"/>
    <w:rsid w:val="001530B0"/>
    <w:rsid w:val="001612F6"/>
    <w:rsid w:val="00177C4E"/>
    <w:rsid w:val="001828A4"/>
    <w:rsid w:val="00193CA4"/>
    <w:rsid w:val="001971A2"/>
    <w:rsid w:val="00197601"/>
    <w:rsid w:val="001A2D53"/>
    <w:rsid w:val="001B54B3"/>
    <w:rsid w:val="001E2D36"/>
    <w:rsid w:val="001F0411"/>
    <w:rsid w:val="001F0C3E"/>
    <w:rsid w:val="002124B6"/>
    <w:rsid w:val="00217F0C"/>
    <w:rsid w:val="00227756"/>
    <w:rsid w:val="00236167"/>
    <w:rsid w:val="00250438"/>
    <w:rsid w:val="0026695B"/>
    <w:rsid w:val="002700E3"/>
    <w:rsid w:val="002804D6"/>
    <w:rsid w:val="002874A1"/>
    <w:rsid w:val="00297FC1"/>
    <w:rsid w:val="002A189A"/>
    <w:rsid w:val="002A320F"/>
    <w:rsid w:val="002A44A3"/>
    <w:rsid w:val="002A4D0F"/>
    <w:rsid w:val="002B598C"/>
    <w:rsid w:val="002B69CB"/>
    <w:rsid w:val="002C1E60"/>
    <w:rsid w:val="002C245F"/>
    <w:rsid w:val="002C601F"/>
    <w:rsid w:val="002E14C9"/>
    <w:rsid w:val="002E4DF2"/>
    <w:rsid w:val="002F73B7"/>
    <w:rsid w:val="00302A31"/>
    <w:rsid w:val="00307F98"/>
    <w:rsid w:val="0031063D"/>
    <w:rsid w:val="00312B07"/>
    <w:rsid w:val="00325B9E"/>
    <w:rsid w:val="00330201"/>
    <w:rsid w:val="00333AAD"/>
    <w:rsid w:val="00340CAE"/>
    <w:rsid w:val="00361B3F"/>
    <w:rsid w:val="00365EF0"/>
    <w:rsid w:val="0036763B"/>
    <w:rsid w:val="0038677A"/>
    <w:rsid w:val="00391F1F"/>
    <w:rsid w:val="003979D8"/>
    <w:rsid w:val="003C22DB"/>
    <w:rsid w:val="003D3A99"/>
    <w:rsid w:val="003D5304"/>
    <w:rsid w:val="003E6E0D"/>
    <w:rsid w:val="003F09AB"/>
    <w:rsid w:val="003F7716"/>
    <w:rsid w:val="00402E0C"/>
    <w:rsid w:val="004219CC"/>
    <w:rsid w:val="00421BFC"/>
    <w:rsid w:val="00424D4D"/>
    <w:rsid w:val="00432FCD"/>
    <w:rsid w:val="00453B5B"/>
    <w:rsid w:val="00476EF7"/>
    <w:rsid w:val="00491AA2"/>
    <w:rsid w:val="00493B71"/>
    <w:rsid w:val="004A1D12"/>
    <w:rsid w:val="004A4858"/>
    <w:rsid w:val="004A667D"/>
    <w:rsid w:val="004B376E"/>
    <w:rsid w:val="004C463F"/>
    <w:rsid w:val="004D5AB4"/>
    <w:rsid w:val="004F015F"/>
    <w:rsid w:val="004F296A"/>
    <w:rsid w:val="004F639D"/>
    <w:rsid w:val="005009BE"/>
    <w:rsid w:val="0051131C"/>
    <w:rsid w:val="00540428"/>
    <w:rsid w:val="0054200B"/>
    <w:rsid w:val="00557372"/>
    <w:rsid w:val="005576FC"/>
    <w:rsid w:val="00570431"/>
    <w:rsid w:val="00574849"/>
    <w:rsid w:val="00576AA0"/>
    <w:rsid w:val="00581221"/>
    <w:rsid w:val="005B1681"/>
    <w:rsid w:val="005B4212"/>
    <w:rsid w:val="005D039E"/>
    <w:rsid w:val="005D2865"/>
    <w:rsid w:val="005E0EDB"/>
    <w:rsid w:val="005E6526"/>
    <w:rsid w:val="005F188F"/>
    <w:rsid w:val="005F538A"/>
    <w:rsid w:val="005F5746"/>
    <w:rsid w:val="00600429"/>
    <w:rsid w:val="0060377D"/>
    <w:rsid w:val="006079C7"/>
    <w:rsid w:val="006102D3"/>
    <w:rsid w:val="00620700"/>
    <w:rsid w:val="006266C1"/>
    <w:rsid w:val="0062772E"/>
    <w:rsid w:val="00650C1D"/>
    <w:rsid w:val="00651BFB"/>
    <w:rsid w:val="006573C3"/>
    <w:rsid w:val="0066282F"/>
    <w:rsid w:val="00663B17"/>
    <w:rsid w:val="0066667A"/>
    <w:rsid w:val="00674B16"/>
    <w:rsid w:val="00675584"/>
    <w:rsid w:val="006A2D57"/>
    <w:rsid w:val="006C4375"/>
    <w:rsid w:val="006D05DB"/>
    <w:rsid w:val="006D0AD5"/>
    <w:rsid w:val="006F6C9F"/>
    <w:rsid w:val="00702A1F"/>
    <w:rsid w:val="00710832"/>
    <w:rsid w:val="00717556"/>
    <w:rsid w:val="007219EE"/>
    <w:rsid w:val="007554D5"/>
    <w:rsid w:val="007606B6"/>
    <w:rsid w:val="00767C86"/>
    <w:rsid w:val="00791742"/>
    <w:rsid w:val="007945D6"/>
    <w:rsid w:val="007B6F6F"/>
    <w:rsid w:val="007D4793"/>
    <w:rsid w:val="007D5CD7"/>
    <w:rsid w:val="00806E8B"/>
    <w:rsid w:val="00821800"/>
    <w:rsid w:val="0085527C"/>
    <w:rsid w:val="0087093A"/>
    <w:rsid w:val="00873DEE"/>
    <w:rsid w:val="00892CA6"/>
    <w:rsid w:val="008934EB"/>
    <w:rsid w:val="008A26AB"/>
    <w:rsid w:val="008A3FC2"/>
    <w:rsid w:val="008A621A"/>
    <w:rsid w:val="008B5926"/>
    <w:rsid w:val="008C1B50"/>
    <w:rsid w:val="008C6668"/>
    <w:rsid w:val="008D1ADE"/>
    <w:rsid w:val="008D2FBA"/>
    <w:rsid w:val="008D340F"/>
    <w:rsid w:val="00924782"/>
    <w:rsid w:val="009309BD"/>
    <w:rsid w:val="00937475"/>
    <w:rsid w:val="00954805"/>
    <w:rsid w:val="009575E7"/>
    <w:rsid w:val="00980434"/>
    <w:rsid w:val="00987206"/>
    <w:rsid w:val="009A11D4"/>
    <w:rsid w:val="009E4166"/>
    <w:rsid w:val="009E57EC"/>
    <w:rsid w:val="009E5E4B"/>
    <w:rsid w:val="009F4668"/>
    <w:rsid w:val="00A04A5A"/>
    <w:rsid w:val="00A10773"/>
    <w:rsid w:val="00A114F7"/>
    <w:rsid w:val="00A3124C"/>
    <w:rsid w:val="00A321DC"/>
    <w:rsid w:val="00A3534F"/>
    <w:rsid w:val="00A44FDE"/>
    <w:rsid w:val="00A44FF0"/>
    <w:rsid w:val="00A5305D"/>
    <w:rsid w:val="00A560CF"/>
    <w:rsid w:val="00A62867"/>
    <w:rsid w:val="00A71E0E"/>
    <w:rsid w:val="00A7505A"/>
    <w:rsid w:val="00A8661E"/>
    <w:rsid w:val="00A909DA"/>
    <w:rsid w:val="00A97CEF"/>
    <w:rsid w:val="00AA143B"/>
    <w:rsid w:val="00AA320A"/>
    <w:rsid w:val="00AB0A94"/>
    <w:rsid w:val="00AC0CB9"/>
    <w:rsid w:val="00AD24D8"/>
    <w:rsid w:val="00AD7EEA"/>
    <w:rsid w:val="00AE6225"/>
    <w:rsid w:val="00AF51EC"/>
    <w:rsid w:val="00AF5352"/>
    <w:rsid w:val="00B05AC9"/>
    <w:rsid w:val="00B07FF5"/>
    <w:rsid w:val="00B12D09"/>
    <w:rsid w:val="00B45409"/>
    <w:rsid w:val="00B51DD8"/>
    <w:rsid w:val="00B52851"/>
    <w:rsid w:val="00B56406"/>
    <w:rsid w:val="00B82F79"/>
    <w:rsid w:val="00BA4452"/>
    <w:rsid w:val="00BB09A3"/>
    <w:rsid w:val="00BB5F7B"/>
    <w:rsid w:val="00BC6A32"/>
    <w:rsid w:val="00BC6CC9"/>
    <w:rsid w:val="00BD78EB"/>
    <w:rsid w:val="00BE45D7"/>
    <w:rsid w:val="00C06A43"/>
    <w:rsid w:val="00C20436"/>
    <w:rsid w:val="00C22811"/>
    <w:rsid w:val="00C3099C"/>
    <w:rsid w:val="00C36725"/>
    <w:rsid w:val="00C37DDD"/>
    <w:rsid w:val="00C46EFF"/>
    <w:rsid w:val="00C5316B"/>
    <w:rsid w:val="00C64C51"/>
    <w:rsid w:val="00C64F5A"/>
    <w:rsid w:val="00C71F17"/>
    <w:rsid w:val="00C8070B"/>
    <w:rsid w:val="00CB3E06"/>
    <w:rsid w:val="00CB5908"/>
    <w:rsid w:val="00CC3AF0"/>
    <w:rsid w:val="00CC7E3E"/>
    <w:rsid w:val="00CE216B"/>
    <w:rsid w:val="00CE4676"/>
    <w:rsid w:val="00CF225A"/>
    <w:rsid w:val="00CF44F7"/>
    <w:rsid w:val="00D02294"/>
    <w:rsid w:val="00D04C3E"/>
    <w:rsid w:val="00D06E49"/>
    <w:rsid w:val="00D2189B"/>
    <w:rsid w:val="00D25E3A"/>
    <w:rsid w:val="00D26475"/>
    <w:rsid w:val="00D3174C"/>
    <w:rsid w:val="00D44983"/>
    <w:rsid w:val="00D457BA"/>
    <w:rsid w:val="00D5673A"/>
    <w:rsid w:val="00D60848"/>
    <w:rsid w:val="00D64825"/>
    <w:rsid w:val="00D70BFF"/>
    <w:rsid w:val="00D75C15"/>
    <w:rsid w:val="00D778F6"/>
    <w:rsid w:val="00D820BA"/>
    <w:rsid w:val="00D846C5"/>
    <w:rsid w:val="00D869F0"/>
    <w:rsid w:val="00D90633"/>
    <w:rsid w:val="00D94095"/>
    <w:rsid w:val="00DA43B2"/>
    <w:rsid w:val="00DC67E7"/>
    <w:rsid w:val="00DD0135"/>
    <w:rsid w:val="00DD79EF"/>
    <w:rsid w:val="00DF762A"/>
    <w:rsid w:val="00E10F54"/>
    <w:rsid w:val="00E1347E"/>
    <w:rsid w:val="00E14C1D"/>
    <w:rsid w:val="00E201B5"/>
    <w:rsid w:val="00E23971"/>
    <w:rsid w:val="00E27F84"/>
    <w:rsid w:val="00E34C8F"/>
    <w:rsid w:val="00E34FDE"/>
    <w:rsid w:val="00E462D2"/>
    <w:rsid w:val="00E50147"/>
    <w:rsid w:val="00E50235"/>
    <w:rsid w:val="00E53C44"/>
    <w:rsid w:val="00E65377"/>
    <w:rsid w:val="00EA1249"/>
    <w:rsid w:val="00EA3812"/>
    <w:rsid w:val="00EB5835"/>
    <w:rsid w:val="00EC36A8"/>
    <w:rsid w:val="00EC5757"/>
    <w:rsid w:val="00EC6116"/>
    <w:rsid w:val="00ED2AC7"/>
    <w:rsid w:val="00EF316F"/>
    <w:rsid w:val="00F1174D"/>
    <w:rsid w:val="00F17A16"/>
    <w:rsid w:val="00F33337"/>
    <w:rsid w:val="00F3685E"/>
    <w:rsid w:val="00F36D27"/>
    <w:rsid w:val="00F36DF6"/>
    <w:rsid w:val="00F36E09"/>
    <w:rsid w:val="00F469E0"/>
    <w:rsid w:val="00F71778"/>
    <w:rsid w:val="00F81F52"/>
    <w:rsid w:val="00F83D45"/>
    <w:rsid w:val="00F84DD4"/>
    <w:rsid w:val="00F879B7"/>
    <w:rsid w:val="00F919CF"/>
    <w:rsid w:val="00F92F7E"/>
    <w:rsid w:val="00F9309F"/>
    <w:rsid w:val="00FB2C04"/>
    <w:rsid w:val="00FC3654"/>
    <w:rsid w:val="00FC77D4"/>
    <w:rsid w:val="00FE568B"/>
    <w:rsid w:val="00FF3E44"/>
    <w:rsid w:val="00FF6C0B"/>
    <w:rsid w:val="00FF7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5FFF"/>
  <w15:docId w15:val="{A0BCAABE-045B-4F2C-AA0C-78593EE87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B58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B583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B5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583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5835"/>
    <w:rPr>
      <w:color w:val="800080"/>
      <w:u w:val="single"/>
    </w:rPr>
  </w:style>
  <w:style w:type="paragraph" w:customStyle="1" w:styleId="msonormal0">
    <w:name w:val="msonormal"/>
    <w:basedOn w:val="Normal"/>
    <w:rsid w:val="006079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5E0E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bailii.org/ew/cases/EWCA/Crim/2018/498.html" TargetMode="External"/><Relationship Id="rId21" Type="http://schemas.openxmlformats.org/officeDocument/2006/relationships/hyperlink" Target="https://www.bailii.org/ew/cases/EWCA/Crim/2018/327.html" TargetMode="External"/><Relationship Id="rId42" Type="http://schemas.openxmlformats.org/officeDocument/2006/relationships/hyperlink" Target="https://www.bailii.org/ew/cases/EWCA/Crim/2018/618.html" TargetMode="External"/><Relationship Id="rId47" Type="http://schemas.openxmlformats.org/officeDocument/2006/relationships/hyperlink" Target="https://www.bailii.org/ew/cases/EWCA/Crim/2018/1352.html" TargetMode="External"/><Relationship Id="rId63" Type="http://schemas.openxmlformats.org/officeDocument/2006/relationships/hyperlink" Target="https://www.bailii.org/ew/cases/EWCA/Crim/2018/1857.html" TargetMode="External"/><Relationship Id="rId68" Type="http://schemas.openxmlformats.org/officeDocument/2006/relationships/hyperlink" Target="https://www.bailii.org/ew/cases/EWCA/Crim/2018/1893.html" TargetMode="External"/><Relationship Id="rId84" Type="http://schemas.openxmlformats.org/officeDocument/2006/relationships/hyperlink" Target="https://www.bailii.org/ew/cases/EWCA/Crim/2018/2373.html" TargetMode="External"/><Relationship Id="rId89" Type="http://schemas.openxmlformats.org/officeDocument/2006/relationships/hyperlink" Target="https://www.bailii.org/ew/cases/EWCA/Crim/2018/2412.html" TargetMode="External"/><Relationship Id="rId16" Type="http://schemas.openxmlformats.org/officeDocument/2006/relationships/hyperlink" Target="https://www.bailii.org/ew/cases/EWCA/Crim/2018/407.html" TargetMode="External"/><Relationship Id="rId11" Type="http://schemas.openxmlformats.org/officeDocument/2006/relationships/hyperlink" Target="https://www.bailii.org/ew/cases/EWCA/Crim/2018/318.html" TargetMode="External"/><Relationship Id="rId32" Type="http://schemas.openxmlformats.org/officeDocument/2006/relationships/hyperlink" Target="https://www.bailii.org/ew/cases/EWCA/Crim/2018/515.html" TargetMode="External"/><Relationship Id="rId37" Type="http://schemas.openxmlformats.org/officeDocument/2006/relationships/hyperlink" Target="https://www.bailii.org/ew/cases/EWCA/Crim/2018/965.html" TargetMode="External"/><Relationship Id="rId53" Type="http://schemas.openxmlformats.org/officeDocument/2006/relationships/hyperlink" Target="https://www.bailii.org/ew/cases/EWCA/Crim/2018/725.html" TargetMode="External"/><Relationship Id="rId58" Type="http://schemas.openxmlformats.org/officeDocument/2006/relationships/hyperlink" Target="https://www.bailii.org/ew/cases/EWCA/Crim/2018/1394.html" TargetMode="External"/><Relationship Id="rId74" Type="http://schemas.openxmlformats.org/officeDocument/2006/relationships/hyperlink" Target="https://www.bailii.org/ew/cases/EWCA/Crim/2018/1929.html" TargetMode="External"/><Relationship Id="rId79" Type="http://schemas.openxmlformats.org/officeDocument/2006/relationships/hyperlink" Target="https://www.bailii.org/ew/cases/EWCA/Crim/2018/2016.html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bailii.org/ew/cases/EWCA/Crim/2018/2816.html" TargetMode="External"/><Relationship Id="rId95" Type="http://schemas.openxmlformats.org/officeDocument/2006/relationships/theme" Target="theme/theme1.xml"/><Relationship Id="rId22" Type="http://schemas.openxmlformats.org/officeDocument/2006/relationships/hyperlink" Target="https://www.bailii.org/ew/cases/EWCA/Crim/2018/595.html" TargetMode="External"/><Relationship Id="rId27" Type="http://schemas.openxmlformats.org/officeDocument/2006/relationships/hyperlink" Target="https://www.bailii.org/ew/cases/EWCA/Crim/2018/498.html" TargetMode="External"/><Relationship Id="rId43" Type="http://schemas.openxmlformats.org/officeDocument/2006/relationships/hyperlink" Target="https://www.bailii.org/ew/cases/EWCA/Crim/2018/618.html" TargetMode="External"/><Relationship Id="rId48" Type="http://schemas.openxmlformats.org/officeDocument/2006/relationships/hyperlink" Target="https://www.bailii.org/ew/cases/EWCA/Crim/2018/1101.html" TargetMode="External"/><Relationship Id="rId64" Type="http://schemas.openxmlformats.org/officeDocument/2006/relationships/hyperlink" Target="https://www.bailii.org/ew/cases/EWCA/Crim/2018/1555.html" TargetMode="External"/><Relationship Id="rId69" Type="http://schemas.openxmlformats.org/officeDocument/2006/relationships/hyperlink" Target="https://www.bailii.org/ew/cases/EWCA/Crim/2018/1893.html" TargetMode="External"/><Relationship Id="rId8" Type="http://schemas.openxmlformats.org/officeDocument/2006/relationships/hyperlink" Target="https://www.bailii.org/ew/cases/EWCA/Crim/2018/73.html" TargetMode="External"/><Relationship Id="rId51" Type="http://schemas.openxmlformats.org/officeDocument/2006/relationships/hyperlink" Target="https://www.bailii.org/ew/cases/EWCA/Crim/2018/1342.html" TargetMode="External"/><Relationship Id="rId72" Type="http://schemas.openxmlformats.org/officeDocument/2006/relationships/hyperlink" Target="https://www.bailii.org/ew/cases/EWCA/Crim/2018/1696.html" TargetMode="External"/><Relationship Id="rId80" Type="http://schemas.openxmlformats.org/officeDocument/2006/relationships/hyperlink" Target="https://www.bailii.org/ew/cases/EWCA/Crim/2018/2082.html" TargetMode="External"/><Relationship Id="rId85" Type="http://schemas.openxmlformats.org/officeDocument/2006/relationships/hyperlink" Target="https://www.bailii.org/ew/cases/EWCA/Crim/2018/2373.html" TargetMode="External"/><Relationship Id="rId93" Type="http://schemas.openxmlformats.org/officeDocument/2006/relationships/hyperlink" Target="https://www.bailii.org/ew/cases/EWCA/Crim/2018/2893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bailii.org/ew/cases/EWCA/Crim/2018/318.html" TargetMode="External"/><Relationship Id="rId17" Type="http://schemas.openxmlformats.org/officeDocument/2006/relationships/hyperlink" Target="https://www.bailii.org/ew/cases/EWCA/Crim/2018/285.html" TargetMode="External"/><Relationship Id="rId25" Type="http://schemas.openxmlformats.org/officeDocument/2006/relationships/hyperlink" Target="https://www.bailii.org/ew/cases/EWCA/Crim/2018/755.html" TargetMode="External"/><Relationship Id="rId33" Type="http://schemas.openxmlformats.org/officeDocument/2006/relationships/hyperlink" Target="https://www.bailii.org/ew/cases/EWCA/Crim/2018/515.html" TargetMode="External"/><Relationship Id="rId38" Type="http://schemas.openxmlformats.org/officeDocument/2006/relationships/hyperlink" Target="https://www.bailii.org/ew/cases/EWCA/Crim/2018/798.html" TargetMode="External"/><Relationship Id="rId46" Type="http://schemas.openxmlformats.org/officeDocument/2006/relationships/hyperlink" Target="https://www.bailii.org/ew/cases/EWCA/Crim/2018/1352.html" TargetMode="External"/><Relationship Id="rId59" Type="http://schemas.openxmlformats.org/officeDocument/2006/relationships/hyperlink" Target="https://www.bailii.org/ew/cases/EWCA/Crim/2018/1394.html" TargetMode="External"/><Relationship Id="rId67" Type="http://schemas.openxmlformats.org/officeDocument/2006/relationships/hyperlink" Target="https://www.bailii.org/ew/cases/EWCA/Crim/2018/1824.html" TargetMode="External"/><Relationship Id="rId20" Type="http://schemas.openxmlformats.org/officeDocument/2006/relationships/hyperlink" Target="https://www.bailii.org/ew/cases/EWCA/Crim/2018/327.html" TargetMode="External"/><Relationship Id="rId41" Type="http://schemas.openxmlformats.org/officeDocument/2006/relationships/hyperlink" Target="https://www.bailii.org/ew/cases/EWCA/Crim/2018/420.html" TargetMode="External"/><Relationship Id="rId54" Type="http://schemas.openxmlformats.org/officeDocument/2006/relationships/hyperlink" Target="https://www.bailii.org/ew/cases/EWCA/Crim/2018/881.html" TargetMode="External"/><Relationship Id="rId62" Type="http://schemas.openxmlformats.org/officeDocument/2006/relationships/hyperlink" Target="https://www.bailii.org/ew/cases/EWCA/Crim/2018/1857.html" TargetMode="External"/><Relationship Id="rId70" Type="http://schemas.openxmlformats.org/officeDocument/2006/relationships/hyperlink" Target="https://www.bailii.org/ew/cases/EWCA/Crim/2018/1552.html" TargetMode="External"/><Relationship Id="rId75" Type="http://schemas.openxmlformats.org/officeDocument/2006/relationships/hyperlink" Target="https://www.bailii.org/ew/cases/EWCA/Crim/2018/1929.html" TargetMode="External"/><Relationship Id="rId83" Type="http://schemas.openxmlformats.org/officeDocument/2006/relationships/hyperlink" Target="https://www.bailii.org/ew/cases/EWCA/Crim/2018/2377.html" TargetMode="External"/><Relationship Id="rId88" Type="http://schemas.openxmlformats.org/officeDocument/2006/relationships/hyperlink" Target="https://www.bailii.org/ew/cases/EWCA/Crim/2018/2412.html" TargetMode="External"/><Relationship Id="rId91" Type="http://schemas.openxmlformats.org/officeDocument/2006/relationships/hyperlink" Target="https://www.bailii.org/ew/cases/EWCA/Crim/2018/2816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bailii.org/ew/cases/EWCA/Crim/" TargetMode="External"/><Relationship Id="rId15" Type="http://schemas.openxmlformats.org/officeDocument/2006/relationships/hyperlink" Target="https://www.bailii.org/ew/cases/EWCA/Crim/2018/407.html" TargetMode="External"/><Relationship Id="rId23" Type="http://schemas.openxmlformats.org/officeDocument/2006/relationships/hyperlink" Target="https://www.bailii.org/ew/cases/EWCA/Crim/2018/595.html" TargetMode="External"/><Relationship Id="rId28" Type="http://schemas.openxmlformats.org/officeDocument/2006/relationships/hyperlink" Target="https://www.bailii.org/ew/cases/EWCA/Crim/2018/833.html" TargetMode="External"/><Relationship Id="rId36" Type="http://schemas.openxmlformats.org/officeDocument/2006/relationships/hyperlink" Target="https://www.bailii.org/ew/cases/EWCA/Crim/2018/965.html" TargetMode="External"/><Relationship Id="rId49" Type="http://schemas.openxmlformats.org/officeDocument/2006/relationships/hyperlink" Target="https://www.bailii.org/ew/cases/EWCA/Crim/2018/1101.html" TargetMode="External"/><Relationship Id="rId57" Type="http://schemas.openxmlformats.org/officeDocument/2006/relationships/hyperlink" Target="https://www.bailii.org/ew/cases/EWCA/Crim/2018/1454.html" TargetMode="External"/><Relationship Id="rId10" Type="http://schemas.openxmlformats.org/officeDocument/2006/relationships/hyperlink" Target="https://www.bailii.org/ew/cases/EWCA/Crim/2018/1530.html" TargetMode="External"/><Relationship Id="rId31" Type="http://schemas.openxmlformats.org/officeDocument/2006/relationships/hyperlink" Target="https://www.bailii.org/ew/cases/EWCA/Crim/2018/736.html" TargetMode="External"/><Relationship Id="rId44" Type="http://schemas.openxmlformats.org/officeDocument/2006/relationships/hyperlink" Target="https://www.bailii.org/ew/cases/EWCA/Crim/2018/690.html" TargetMode="External"/><Relationship Id="rId52" Type="http://schemas.openxmlformats.org/officeDocument/2006/relationships/hyperlink" Target="https://www.bailii.org/ew/cases/EWCA/Crim/2018/725.html" TargetMode="External"/><Relationship Id="rId60" Type="http://schemas.openxmlformats.org/officeDocument/2006/relationships/hyperlink" Target="https://www.bailii.org/ew/cases/EWCA/Crim/2018/2198.html" TargetMode="External"/><Relationship Id="rId65" Type="http://schemas.openxmlformats.org/officeDocument/2006/relationships/hyperlink" Target="https://www.bailii.org/ew/cases/EWCA/Crim/2018/1555.html" TargetMode="External"/><Relationship Id="rId73" Type="http://schemas.openxmlformats.org/officeDocument/2006/relationships/hyperlink" Target="https://www.bailii.org/ew/cases/EWCA/Crim/2018/1696.html" TargetMode="External"/><Relationship Id="rId78" Type="http://schemas.openxmlformats.org/officeDocument/2006/relationships/hyperlink" Target="https://www.bailii.org/ew/cases/EWCA/Crim/2018/2016.html" TargetMode="External"/><Relationship Id="rId81" Type="http://schemas.openxmlformats.org/officeDocument/2006/relationships/hyperlink" Target="https://www.bailii.org/ew/cases/EWCA/Crim/2018/2082.html" TargetMode="External"/><Relationship Id="rId86" Type="http://schemas.openxmlformats.org/officeDocument/2006/relationships/hyperlink" Target="https://www.bailii.org/ew/cases/EWCA/Crim/2018/2534.html" TargetMode="External"/><Relationship Id="rId9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bailii.org/ew/cases/EWCA/Crim/2018/1530.html" TargetMode="External"/><Relationship Id="rId13" Type="http://schemas.openxmlformats.org/officeDocument/2006/relationships/hyperlink" Target="https://www.bailii.org/ew/cases/EWCA/Crim/2018/448.html" TargetMode="External"/><Relationship Id="rId18" Type="http://schemas.openxmlformats.org/officeDocument/2006/relationships/hyperlink" Target="https://www.bailii.org/ew/cases/EWCA/Crim/2018/285.html" TargetMode="External"/><Relationship Id="rId39" Type="http://schemas.openxmlformats.org/officeDocument/2006/relationships/hyperlink" Target="https://www.bailii.org/ew/cases/EWCA/Crim/2018/798.html" TargetMode="External"/><Relationship Id="rId34" Type="http://schemas.openxmlformats.org/officeDocument/2006/relationships/hyperlink" Target="https://www.bailii.org/ew/cases/EWCA/Crim/2018/717.html" TargetMode="External"/><Relationship Id="rId50" Type="http://schemas.openxmlformats.org/officeDocument/2006/relationships/hyperlink" Target="https://www.bailii.org/ew/cases/EWCA/Crim/2018/1342.html" TargetMode="External"/><Relationship Id="rId55" Type="http://schemas.openxmlformats.org/officeDocument/2006/relationships/hyperlink" Target="https://www.bailii.org/ew/cases/EWCA/Crim/2018/881.html" TargetMode="External"/><Relationship Id="rId76" Type="http://schemas.openxmlformats.org/officeDocument/2006/relationships/hyperlink" Target="https://www.bailii.org/ew/cases/EWCA/Crim/2018/2083.html" TargetMode="External"/><Relationship Id="rId7" Type="http://schemas.openxmlformats.org/officeDocument/2006/relationships/hyperlink" Target="https://www.bailii.org/ew/cases/EWCA/Crim/2018/73.html" TargetMode="External"/><Relationship Id="rId71" Type="http://schemas.openxmlformats.org/officeDocument/2006/relationships/hyperlink" Target="https://www.bailii.org/ew/cases/EWCA/Crim/2018/1552.html" TargetMode="External"/><Relationship Id="rId92" Type="http://schemas.openxmlformats.org/officeDocument/2006/relationships/hyperlink" Target="https://www.bailii.org/ew/cases/EWCA/Crim/2018/2893.html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bailii.org/ew/cases/EWCA/Crim/2018/833.html" TargetMode="External"/><Relationship Id="rId24" Type="http://schemas.openxmlformats.org/officeDocument/2006/relationships/hyperlink" Target="https://www.bailii.org/ew/cases/EWCA/Crim/2018/755.html" TargetMode="External"/><Relationship Id="rId40" Type="http://schemas.openxmlformats.org/officeDocument/2006/relationships/hyperlink" Target="https://www.bailii.org/ew/cases/EWCA/Crim/2018/420.html" TargetMode="External"/><Relationship Id="rId45" Type="http://schemas.openxmlformats.org/officeDocument/2006/relationships/hyperlink" Target="https://www.bailii.org/ew/cases/EWCA/Crim/2018/690.html" TargetMode="External"/><Relationship Id="rId66" Type="http://schemas.openxmlformats.org/officeDocument/2006/relationships/hyperlink" Target="https://www.bailii.org/ew/cases/EWCA/Crim/2018/1824.html" TargetMode="External"/><Relationship Id="rId87" Type="http://schemas.openxmlformats.org/officeDocument/2006/relationships/hyperlink" Target="https://www.bailii.org/ew/cases/EWCA/Crim/2018/2534.html" TargetMode="External"/><Relationship Id="rId61" Type="http://schemas.openxmlformats.org/officeDocument/2006/relationships/hyperlink" Target="https://www.bailii.org/ew/cases/EWCA/Crim/2018/2198.html" TargetMode="External"/><Relationship Id="rId82" Type="http://schemas.openxmlformats.org/officeDocument/2006/relationships/hyperlink" Target="https://www.bailii.org/ew/cases/EWCA/Crim/2018/2377.html" TargetMode="External"/><Relationship Id="rId19" Type="http://schemas.openxmlformats.org/officeDocument/2006/relationships/hyperlink" Target="https://www.bailii.org/ew/cases/EWCA/Crim/2018/430.html" TargetMode="External"/><Relationship Id="rId14" Type="http://schemas.openxmlformats.org/officeDocument/2006/relationships/hyperlink" Target="https://www.bailii.org/ew/cases/EWCA/Crim/2018/448.html" TargetMode="External"/><Relationship Id="rId30" Type="http://schemas.openxmlformats.org/officeDocument/2006/relationships/hyperlink" Target="https://www.bailii.org/ew/cases/EWCA/Crim/2018/736.html" TargetMode="External"/><Relationship Id="rId35" Type="http://schemas.openxmlformats.org/officeDocument/2006/relationships/hyperlink" Target="https://www.bailii.org/ew/cases/EWCA/Crim/2018/717.html" TargetMode="External"/><Relationship Id="rId56" Type="http://schemas.openxmlformats.org/officeDocument/2006/relationships/hyperlink" Target="https://www.bailii.org/ew/cases/EWCA/Crim/2018/1454.html" TargetMode="External"/><Relationship Id="rId77" Type="http://schemas.openxmlformats.org/officeDocument/2006/relationships/hyperlink" Target="https://www.bailii.org/ew/cases/EWCA/Crim/2018/2083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B863F-0E7D-42A3-BDE2-4D0C4EA2C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7</TotalTime>
  <Pages>5</Pages>
  <Words>1753</Words>
  <Characters>999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sex University</Company>
  <LinksUpToDate>false</LinksUpToDate>
  <CharactersWithSpaces>1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eep Dhami</dc:creator>
  <cp:lastModifiedBy>Mahensingh Deonaran</cp:lastModifiedBy>
  <cp:revision>79</cp:revision>
  <dcterms:created xsi:type="dcterms:W3CDTF">2019-06-22T07:48:00Z</dcterms:created>
  <dcterms:modified xsi:type="dcterms:W3CDTF">2020-05-19T12:36:00Z</dcterms:modified>
</cp:coreProperties>
</file>